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EBAED" w14:textId="77777777" w:rsidR="00B842FD" w:rsidRDefault="00B842FD" w:rsidP="00B842FD">
      <w:r>
        <w:t>Section 1. Perceptions about climate change</w:t>
      </w:r>
      <w:r>
        <w:tab/>
      </w:r>
    </w:p>
    <w:p w14:paraId="4805CCF2" w14:textId="77777777" w:rsidR="00B842FD" w:rsidRDefault="00B842FD" w:rsidP="00B842FD"/>
    <w:p w14:paraId="21943842" w14:textId="77777777" w:rsidR="00B842FD" w:rsidRDefault="00B842FD" w:rsidP="00B842FD">
      <w:r>
        <w:t>Q1</w:t>
      </w:r>
      <w:r>
        <w:tab/>
        <w:t>Do you think the world's climate is changing?</w:t>
      </w:r>
      <w:r>
        <w:tab/>
      </w:r>
    </w:p>
    <w:p w14:paraId="4E3EF55F" w14:textId="77777777" w:rsidR="00B842FD" w:rsidRDefault="00B842FD" w:rsidP="00B842FD">
      <w:r>
        <w:tab/>
      </w:r>
      <w:r>
        <w:tab/>
        <w:t>Definitely not changing</w:t>
      </w:r>
      <w:r>
        <w:tab/>
        <w:t>1</w:t>
      </w:r>
      <w:r>
        <w:tab/>
      </w:r>
    </w:p>
    <w:p w14:paraId="60581C98" w14:textId="77777777" w:rsidR="00B842FD" w:rsidRDefault="00B842FD" w:rsidP="00B842FD">
      <w:r>
        <w:tab/>
      </w:r>
      <w:r>
        <w:tab/>
        <w:t>Probably not changing</w:t>
      </w:r>
      <w:r>
        <w:tab/>
        <w:t>2</w:t>
      </w:r>
      <w:r>
        <w:tab/>
      </w:r>
    </w:p>
    <w:p w14:paraId="2F4DE051" w14:textId="77777777" w:rsidR="00B842FD" w:rsidRDefault="00B842FD" w:rsidP="00B842FD">
      <w:r>
        <w:tab/>
      </w:r>
      <w:r>
        <w:tab/>
        <w:t>Probably changing</w:t>
      </w:r>
      <w:r>
        <w:tab/>
        <w:t>3</w:t>
      </w:r>
      <w:r>
        <w:tab/>
      </w:r>
    </w:p>
    <w:p w14:paraId="59A348E2" w14:textId="77777777" w:rsidR="00B842FD" w:rsidRDefault="00B842FD" w:rsidP="00B842FD">
      <w:r>
        <w:tab/>
      </w:r>
      <w:r>
        <w:tab/>
        <w:t>Definitely changing</w:t>
      </w:r>
      <w:r>
        <w:tab/>
        <w:t>4</w:t>
      </w:r>
      <w:r>
        <w:tab/>
      </w:r>
    </w:p>
    <w:p w14:paraId="682FEE8D" w14:textId="77777777" w:rsidR="00B842FD" w:rsidRDefault="00B842FD" w:rsidP="00B842FD">
      <w:r>
        <w:tab/>
      </w:r>
      <w:r>
        <w:tab/>
        <w:t>I don't know</w:t>
      </w:r>
      <w:r>
        <w:tab/>
      </w:r>
      <w:r>
        <w:tab/>
        <w:t>5</w:t>
      </w:r>
    </w:p>
    <w:p w14:paraId="11DF7902" w14:textId="77777777" w:rsidR="00B842FD" w:rsidRDefault="00B842FD" w:rsidP="00B842FD"/>
    <w:p w14:paraId="4531F6C7" w14:textId="77777777" w:rsidR="00B842FD" w:rsidRDefault="00B842FD" w:rsidP="00B842FD"/>
    <w:p w14:paraId="28D4FAD9" w14:textId="77777777" w:rsidR="00B842FD" w:rsidRDefault="00B842FD" w:rsidP="00B842FD">
      <w:r w:rsidRPr="006F5D6A">
        <w:rPr>
          <w:highlight w:val="cyan"/>
        </w:rPr>
        <w:t>Q2</w:t>
      </w:r>
      <w:r w:rsidRPr="006F5D6A">
        <w:rPr>
          <w:highlight w:val="cyan"/>
        </w:rPr>
        <w:tab/>
        <w:t>Based on your understanding, which of the following best describes what is most responsible for causing climate change?</w:t>
      </w:r>
      <w:r>
        <w:tab/>
      </w:r>
    </w:p>
    <w:p w14:paraId="0DA82669" w14:textId="77777777" w:rsidR="00B842FD" w:rsidRDefault="00B842FD" w:rsidP="00B842FD">
      <w:r>
        <w:tab/>
      </w:r>
      <w:r>
        <w:tab/>
        <w:t>Entirely natural processes</w:t>
      </w:r>
      <w:r>
        <w:tab/>
      </w:r>
      <w:r>
        <w:tab/>
      </w:r>
      <w:r>
        <w:tab/>
      </w:r>
      <w:r>
        <w:tab/>
        <w:t>1</w:t>
      </w:r>
      <w:r>
        <w:tab/>
      </w:r>
    </w:p>
    <w:p w14:paraId="06D639E1" w14:textId="77777777" w:rsidR="00B842FD" w:rsidRDefault="00B842FD" w:rsidP="00B842FD">
      <w:r>
        <w:tab/>
      </w:r>
      <w:r>
        <w:tab/>
        <w:t>Mainly natural processes</w:t>
      </w:r>
      <w:r>
        <w:tab/>
      </w:r>
      <w:r>
        <w:tab/>
      </w:r>
      <w:r>
        <w:tab/>
      </w:r>
      <w:r>
        <w:tab/>
        <w:t>2</w:t>
      </w:r>
      <w:r>
        <w:tab/>
      </w:r>
    </w:p>
    <w:p w14:paraId="637714E6" w14:textId="77777777" w:rsidR="00B842FD" w:rsidRDefault="00B842FD" w:rsidP="00B842FD">
      <w:r>
        <w:tab/>
      </w:r>
      <w:r>
        <w:tab/>
        <w:t>About equally natural processes and human activity</w:t>
      </w:r>
      <w:r>
        <w:tab/>
        <w:t>3</w:t>
      </w:r>
      <w:r>
        <w:tab/>
      </w:r>
    </w:p>
    <w:p w14:paraId="6A69A32E" w14:textId="77777777" w:rsidR="00B842FD" w:rsidRDefault="00B842FD" w:rsidP="00B842FD">
      <w:r>
        <w:tab/>
      </w:r>
      <w:r>
        <w:tab/>
        <w:t>Mainly human activity</w:t>
      </w:r>
      <w:r>
        <w:tab/>
      </w:r>
      <w:r>
        <w:tab/>
      </w:r>
      <w:r>
        <w:tab/>
      </w:r>
      <w:r>
        <w:tab/>
      </w:r>
      <w:r>
        <w:tab/>
        <w:t>4</w:t>
      </w:r>
      <w:r>
        <w:tab/>
      </w:r>
    </w:p>
    <w:p w14:paraId="71A5FD91" w14:textId="77777777" w:rsidR="00B842FD" w:rsidRDefault="00B842FD" w:rsidP="00B842FD">
      <w:r>
        <w:tab/>
      </w:r>
      <w:r>
        <w:tab/>
        <w:t>Entirely human activity</w:t>
      </w:r>
      <w:r>
        <w:tab/>
      </w:r>
      <w:r>
        <w:tab/>
      </w:r>
      <w:r>
        <w:tab/>
      </w:r>
      <w:r>
        <w:tab/>
      </w:r>
      <w:r>
        <w:tab/>
        <w:t>5</w:t>
      </w:r>
      <w:r>
        <w:tab/>
      </w:r>
    </w:p>
    <w:p w14:paraId="07FD860F" w14:textId="77777777" w:rsidR="00B842FD" w:rsidRDefault="00B842FD" w:rsidP="00B842FD">
      <w:r>
        <w:tab/>
      </w:r>
      <w:r>
        <w:tab/>
        <w:t>I don't think climate change is happening</w:t>
      </w:r>
      <w:r>
        <w:tab/>
      </w:r>
      <w:r>
        <w:tab/>
        <w:t>6</w:t>
      </w:r>
      <w:r>
        <w:tab/>
      </w:r>
    </w:p>
    <w:p w14:paraId="240CB3F5" w14:textId="77777777" w:rsidR="00B842FD" w:rsidRDefault="00B842FD" w:rsidP="00B842FD">
      <w:r>
        <w:tab/>
      </w:r>
      <w:r>
        <w:tab/>
        <w:t>I don't know</w:t>
      </w:r>
      <w:r>
        <w:tab/>
      </w:r>
      <w:r>
        <w:tab/>
      </w:r>
      <w:r>
        <w:tab/>
      </w:r>
      <w:r>
        <w:tab/>
      </w:r>
      <w:r>
        <w:tab/>
      </w:r>
      <w:r>
        <w:tab/>
        <w:t>7</w:t>
      </w:r>
      <w:r>
        <w:tab/>
      </w:r>
    </w:p>
    <w:p w14:paraId="166094EC" w14:textId="77777777" w:rsidR="00B842FD" w:rsidRDefault="00B842FD" w:rsidP="00B842FD">
      <w:r>
        <w:tab/>
      </w:r>
    </w:p>
    <w:p w14:paraId="123DF030" w14:textId="77777777" w:rsidR="00B842FD" w:rsidRDefault="00B842FD" w:rsidP="00B842FD"/>
    <w:p w14:paraId="6D341BBB" w14:textId="77777777" w:rsidR="00B842FD" w:rsidRDefault="00B842FD" w:rsidP="00B842FD">
      <w:r w:rsidRPr="007C6A01">
        <w:rPr>
          <w:highlight w:val="green"/>
        </w:rPr>
        <w:t>Q3</w:t>
      </w:r>
      <w:r w:rsidRPr="007C6A01">
        <w:rPr>
          <w:highlight w:val="green"/>
        </w:rPr>
        <w:tab/>
        <w:t>How well informed do you feel about climate change?</w:t>
      </w:r>
      <w:r>
        <w:tab/>
      </w:r>
    </w:p>
    <w:p w14:paraId="0318BAEA" w14:textId="77777777" w:rsidR="00B842FD" w:rsidRDefault="00B842FD" w:rsidP="00B842FD">
      <w:r>
        <w:tab/>
      </w:r>
      <w:r>
        <w:tab/>
        <w:t>Not at all informed</w:t>
      </w:r>
      <w:r>
        <w:tab/>
        <w:t>1</w:t>
      </w:r>
    </w:p>
    <w:p w14:paraId="66C75EB9" w14:textId="77777777" w:rsidR="00B842FD" w:rsidRDefault="00B842FD" w:rsidP="00B842FD">
      <w:r>
        <w:tab/>
      </w:r>
      <w:r>
        <w:tab/>
        <w:t>Not well informed</w:t>
      </w:r>
      <w:r>
        <w:tab/>
        <w:t>2</w:t>
      </w:r>
    </w:p>
    <w:p w14:paraId="0989D680" w14:textId="77777777" w:rsidR="00B842FD" w:rsidRDefault="00B842FD" w:rsidP="00B842FD">
      <w:r>
        <w:tab/>
      </w:r>
      <w:r>
        <w:tab/>
        <w:t>Somewhat informed</w:t>
      </w:r>
      <w:r>
        <w:tab/>
        <w:t>3</w:t>
      </w:r>
    </w:p>
    <w:p w14:paraId="07F69736" w14:textId="77777777" w:rsidR="00B842FD" w:rsidRDefault="00B842FD" w:rsidP="00B842FD">
      <w:r>
        <w:tab/>
      </w:r>
      <w:r>
        <w:tab/>
        <w:t>Well informed</w:t>
      </w:r>
      <w:r>
        <w:tab/>
      </w:r>
      <w:r>
        <w:tab/>
        <w:t>4</w:t>
      </w:r>
    </w:p>
    <w:p w14:paraId="1A13BAA0" w14:textId="77777777" w:rsidR="00B842FD" w:rsidRDefault="00B842FD" w:rsidP="00B842FD">
      <w:r>
        <w:tab/>
      </w:r>
      <w:r>
        <w:tab/>
        <w:t>Very well informed</w:t>
      </w:r>
      <w:r>
        <w:tab/>
        <w:t>5</w:t>
      </w:r>
    </w:p>
    <w:p w14:paraId="01EB54F6" w14:textId="77777777" w:rsidR="00B842FD" w:rsidRDefault="00B842FD" w:rsidP="00B842FD">
      <w:r>
        <w:tab/>
      </w:r>
      <w:r>
        <w:tab/>
        <w:t>I don't know</w:t>
      </w:r>
      <w:r>
        <w:tab/>
      </w:r>
      <w:r>
        <w:tab/>
        <w:t>6</w:t>
      </w:r>
    </w:p>
    <w:p w14:paraId="3C2703C3" w14:textId="77777777" w:rsidR="00B842FD" w:rsidRDefault="00B842FD" w:rsidP="00B842FD"/>
    <w:p w14:paraId="3FC811A1" w14:textId="77777777" w:rsidR="00B842FD" w:rsidRDefault="00B842FD" w:rsidP="00B842FD"/>
    <w:p w14:paraId="79592A65" w14:textId="77777777" w:rsidR="00B842FD" w:rsidRDefault="00B842FD" w:rsidP="00B842FD">
      <w:r w:rsidRPr="007C6A01">
        <w:rPr>
          <w:highlight w:val="green"/>
        </w:rPr>
        <w:t>Q4</w:t>
      </w:r>
      <w:r w:rsidRPr="007C6A01">
        <w:rPr>
          <w:highlight w:val="green"/>
        </w:rPr>
        <w:tab/>
        <w:t>How concerned are you about climate change?</w:t>
      </w:r>
      <w:r>
        <w:tab/>
      </w:r>
    </w:p>
    <w:p w14:paraId="6CBC6DE2" w14:textId="77777777" w:rsidR="00B842FD" w:rsidRDefault="00B842FD" w:rsidP="00B842FD">
      <w:r>
        <w:tab/>
      </w:r>
      <w:r>
        <w:tab/>
        <w:t>Not at all concerned</w:t>
      </w:r>
      <w:r>
        <w:tab/>
        <w:t>1</w:t>
      </w:r>
      <w:r>
        <w:tab/>
      </w:r>
    </w:p>
    <w:p w14:paraId="13D0676C" w14:textId="77777777" w:rsidR="00B842FD" w:rsidRDefault="00B842FD" w:rsidP="00B842FD">
      <w:r>
        <w:tab/>
      </w:r>
      <w:r>
        <w:tab/>
        <w:t>Not very concerned</w:t>
      </w:r>
      <w:r>
        <w:tab/>
        <w:t>2</w:t>
      </w:r>
      <w:r>
        <w:tab/>
      </w:r>
    </w:p>
    <w:p w14:paraId="3D1C5880" w14:textId="77777777" w:rsidR="00B842FD" w:rsidRDefault="00B842FD" w:rsidP="00B842FD">
      <w:r>
        <w:tab/>
      </w:r>
      <w:r>
        <w:tab/>
        <w:t>Somewhat concerned</w:t>
      </w:r>
      <w:r>
        <w:tab/>
        <w:t>3</w:t>
      </w:r>
      <w:r>
        <w:tab/>
      </w:r>
    </w:p>
    <w:p w14:paraId="037BFE2C" w14:textId="77777777" w:rsidR="00B842FD" w:rsidRDefault="00B842FD" w:rsidP="00B842FD">
      <w:r>
        <w:tab/>
      </w:r>
      <w:r>
        <w:tab/>
        <w:t>Very concerned</w:t>
      </w:r>
      <w:r>
        <w:tab/>
      </w:r>
      <w:r>
        <w:tab/>
        <w:t>4</w:t>
      </w:r>
      <w:r>
        <w:tab/>
      </w:r>
    </w:p>
    <w:p w14:paraId="46D27F07" w14:textId="77777777" w:rsidR="00B842FD" w:rsidRDefault="00B842FD" w:rsidP="00B842FD">
      <w:r>
        <w:tab/>
      </w:r>
      <w:r>
        <w:tab/>
        <w:t>I don't know</w:t>
      </w:r>
      <w:r>
        <w:tab/>
      </w:r>
      <w:r>
        <w:tab/>
        <w:t>5</w:t>
      </w:r>
    </w:p>
    <w:p w14:paraId="14600D5B" w14:textId="77777777" w:rsidR="00B842FD" w:rsidRDefault="00B842FD" w:rsidP="00B842FD"/>
    <w:p w14:paraId="43ED1F6B" w14:textId="77777777" w:rsidR="00B842FD" w:rsidRDefault="00B842FD" w:rsidP="00B842FD">
      <w:r>
        <w:t>Q5</w:t>
      </w:r>
      <w:r>
        <w:tab/>
        <w:t>When you think about the effects of climate change in your country, what are your top concerns? Please list up to three.</w:t>
      </w:r>
      <w:r>
        <w:tab/>
      </w:r>
      <w:r>
        <w:tab/>
      </w:r>
      <w:r>
        <w:tab/>
      </w:r>
    </w:p>
    <w:p w14:paraId="7ADB3105" w14:textId="77777777" w:rsidR="00B842FD" w:rsidRDefault="00B842FD" w:rsidP="00B842FD">
      <w:r>
        <w:tab/>
      </w:r>
      <w:r>
        <w:tab/>
      </w:r>
    </w:p>
    <w:p w14:paraId="45F49543" w14:textId="77777777" w:rsidR="00B842FD" w:rsidRDefault="00B842FD" w:rsidP="00B842FD"/>
    <w:p w14:paraId="530EFC56" w14:textId="77777777" w:rsidR="00B842FD" w:rsidRDefault="00B842FD" w:rsidP="00B842FD">
      <w:r>
        <w:t>Section 2. Perceptions about the value of, and threats to, coasts, oceans and their wildlife</w:t>
      </w:r>
    </w:p>
    <w:p w14:paraId="00F356A6" w14:textId="77777777" w:rsidR="00B842FD" w:rsidRDefault="00B842FD" w:rsidP="00B842FD"/>
    <w:p w14:paraId="124FC4E5" w14:textId="77777777" w:rsidR="00B842FD" w:rsidRDefault="00B842FD" w:rsidP="00B842FD">
      <w:r>
        <w:t>Q6</w:t>
      </w:r>
      <w:r>
        <w:tab/>
        <w:t>In your opinion, what are the three most important benefits that people in your country gain from the coast and oceans, including their wildlife?</w:t>
      </w:r>
      <w:r>
        <w:tab/>
      </w:r>
    </w:p>
    <w:p w14:paraId="19414D93" w14:textId="77777777" w:rsidR="00B842FD" w:rsidRDefault="00B842FD" w:rsidP="00B842FD">
      <w:r>
        <w:tab/>
      </w:r>
      <w:r>
        <w:tab/>
        <w:t>Foo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</w:t>
      </w:r>
    </w:p>
    <w:p w14:paraId="7949D136" w14:textId="77777777" w:rsidR="00B842FD" w:rsidRDefault="00B842FD" w:rsidP="00B842FD">
      <w:r>
        <w:tab/>
      </w:r>
      <w:r>
        <w:tab/>
        <w:t>Recreation and tourism</w:t>
      </w:r>
      <w:r>
        <w:tab/>
      </w:r>
      <w:r>
        <w:tab/>
      </w:r>
      <w:r>
        <w:tab/>
      </w:r>
      <w:r>
        <w:tab/>
      </w:r>
      <w:r>
        <w:tab/>
        <w:t>2</w:t>
      </w:r>
    </w:p>
    <w:p w14:paraId="1FEBEDC8" w14:textId="77777777" w:rsidR="00B842FD" w:rsidRDefault="00B842FD" w:rsidP="00B842FD">
      <w:r>
        <w:tab/>
      </w:r>
      <w:r>
        <w:tab/>
        <w:t>Places to support mental health and wellbeing</w:t>
      </w:r>
      <w:r>
        <w:tab/>
      </w:r>
      <w:r>
        <w:tab/>
        <w:t>3</w:t>
      </w:r>
    </w:p>
    <w:p w14:paraId="390DD5C4" w14:textId="77777777" w:rsidR="00B842FD" w:rsidRDefault="00B842FD" w:rsidP="00B842FD">
      <w:r>
        <w:tab/>
      </w:r>
      <w:r>
        <w:tab/>
        <w:t>Transport and shipping</w:t>
      </w:r>
      <w:r>
        <w:tab/>
      </w:r>
      <w:r>
        <w:tab/>
      </w:r>
      <w:r>
        <w:tab/>
      </w:r>
      <w:r>
        <w:tab/>
      </w:r>
      <w:r>
        <w:tab/>
        <w:t>4</w:t>
      </w:r>
    </w:p>
    <w:p w14:paraId="62CE9E50" w14:textId="77777777" w:rsidR="00B842FD" w:rsidRDefault="00B842FD" w:rsidP="00B842FD">
      <w:r>
        <w:tab/>
      </w:r>
      <w:r>
        <w:tab/>
        <w:t>Natural coastal protection</w:t>
      </w:r>
      <w:r>
        <w:tab/>
      </w:r>
      <w:r>
        <w:tab/>
      </w:r>
      <w:r>
        <w:tab/>
      </w:r>
      <w:r>
        <w:tab/>
        <w:t>5</w:t>
      </w:r>
    </w:p>
    <w:p w14:paraId="2B9C424C" w14:textId="77777777" w:rsidR="00B842FD" w:rsidRDefault="00B842FD" w:rsidP="00B842FD">
      <w:r>
        <w:tab/>
      </w:r>
      <w:r>
        <w:tab/>
        <w:t>Renewable energy</w:t>
      </w:r>
      <w:r>
        <w:tab/>
      </w:r>
      <w:r>
        <w:tab/>
      </w:r>
      <w:r>
        <w:tab/>
      </w:r>
      <w:r>
        <w:tab/>
      </w:r>
      <w:r>
        <w:tab/>
        <w:t>6</w:t>
      </w:r>
    </w:p>
    <w:p w14:paraId="24A83248" w14:textId="77777777" w:rsidR="00B842FD" w:rsidRDefault="00B842FD" w:rsidP="00B842FD">
      <w:r>
        <w:tab/>
      </w:r>
      <w:r>
        <w:tab/>
        <w:t>Raw materials for construction</w:t>
      </w:r>
      <w:r>
        <w:tab/>
      </w:r>
      <w:r>
        <w:tab/>
      </w:r>
      <w:r>
        <w:tab/>
      </w:r>
      <w:r>
        <w:tab/>
        <w:t>7</w:t>
      </w:r>
    </w:p>
    <w:p w14:paraId="639DB15F" w14:textId="77777777" w:rsidR="00B842FD" w:rsidRDefault="00B842FD" w:rsidP="00B842FD">
      <w:r>
        <w:tab/>
      </w:r>
      <w:r>
        <w:tab/>
        <w:t>Places to support diverse marine plants and animals</w:t>
      </w:r>
      <w:r>
        <w:tab/>
        <w:t>8</w:t>
      </w:r>
    </w:p>
    <w:p w14:paraId="33AA72B6" w14:textId="77777777" w:rsidR="00B842FD" w:rsidRDefault="00B842FD" w:rsidP="00B842FD">
      <w:r>
        <w:tab/>
      </w:r>
      <w:r>
        <w:tab/>
        <w:t>Climate control</w:t>
      </w:r>
      <w:r>
        <w:tab/>
      </w:r>
      <w:r>
        <w:tab/>
      </w:r>
      <w:r>
        <w:tab/>
      </w:r>
      <w:r>
        <w:tab/>
      </w:r>
      <w:r>
        <w:tab/>
      </w:r>
      <w:r>
        <w:tab/>
        <w:t>9</w:t>
      </w:r>
    </w:p>
    <w:p w14:paraId="2CFF8ADB" w14:textId="77777777" w:rsidR="00B842FD" w:rsidRDefault="00B842FD" w:rsidP="00B842FD">
      <w:r>
        <w:tab/>
      </w:r>
      <w:r>
        <w:tab/>
        <w:t>Aesthetic pleasure</w:t>
      </w:r>
      <w:r>
        <w:tab/>
      </w:r>
      <w:r>
        <w:tab/>
      </w:r>
      <w:r>
        <w:tab/>
      </w:r>
      <w:r>
        <w:tab/>
      </w:r>
      <w:r>
        <w:tab/>
        <w:t>10</w:t>
      </w:r>
    </w:p>
    <w:p w14:paraId="627ECC1F" w14:textId="77777777" w:rsidR="00B842FD" w:rsidRDefault="00B842FD" w:rsidP="00B842FD">
      <w:r>
        <w:tab/>
      </w:r>
      <w:r>
        <w:tab/>
        <w:t>Places that provide a sense of identity</w:t>
      </w:r>
      <w:r>
        <w:tab/>
      </w:r>
      <w:r>
        <w:tab/>
      </w:r>
      <w:r>
        <w:tab/>
        <w:t>11</w:t>
      </w:r>
    </w:p>
    <w:p w14:paraId="3569B5ED" w14:textId="77777777" w:rsidR="00B842FD" w:rsidRDefault="00B842FD" w:rsidP="00B842FD">
      <w:r>
        <w:tab/>
      </w:r>
      <w:r>
        <w:tab/>
        <w:t>Oil and gas</w:t>
      </w:r>
      <w:r>
        <w:tab/>
      </w:r>
      <w:r>
        <w:tab/>
      </w:r>
      <w:r>
        <w:tab/>
      </w:r>
      <w:r>
        <w:tab/>
      </w:r>
      <w:r>
        <w:tab/>
      </w:r>
      <w:r>
        <w:tab/>
        <w:t>12</w:t>
      </w:r>
    </w:p>
    <w:p w14:paraId="337517D2" w14:textId="77777777" w:rsidR="00B842FD" w:rsidRDefault="00B842FD" w:rsidP="00B842FD">
      <w:r>
        <w:tab/>
      </w:r>
      <w:r>
        <w:tab/>
        <w:t>Water quality</w:t>
      </w:r>
      <w:r>
        <w:tab/>
      </w:r>
      <w:r>
        <w:tab/>
      </w:r>
      <w:r>
        <w:tab/>
      </w:r>
      <w:r>
        <w:tab/>
      </w:r>
      <w:r>
        <w:tab/>
      </w:r>
      <w:r>
        <w:tab/>
        <w:t>13</w:t>
      </w:r>
    </w:p>
    <w:p w14:paraId="2E1F9B26" w14:textId="77777777" w:rsidR="00B842FD" w:rsidRDefault="00B842FD" w:rsidP="00B842FD">
      <w:r>
        <w:lastRenderedPageBreak/>
        <w:tab/>
      </w:r>
      <w:r>
        <w:tab/>
        <w:t>Places that support history and cultural heritage</w:t>
      </w:r>
      <w:r>
        <w:tab/>
        <w:t>14</w:t>
      </w:r>
    </w:p>
    <w:p w14:paraId="0D8FBBB4" w14:textId="77777777" w:rsidR="00B842FD" w:rsidRDefault="00B842FD" w:rsidP="00B842FD">
      <w:r>
        <w:tab/>
      </w:r>
      <w:r>
        <w:tab/>
        <w:t>Other (please specify)</w:t>
      </w:r>
      <w:r>
        <w:tab/>
      </w:r>
      <w:r>
        <w:tab/>
      </w:r>
      <w:r>
        <w:tab/>
      </w:r>
      <w:r>
        <w:tab/>
      </w:r>
      <w:r>
        <w:tab/>
        <w:t>15</w:t>
      </w:r>
    </w:p>
    <w:p w14:paraId="5E209306" w14:textId="77777777" w:rsidR="00B842FD" w:rsidRDefault="00B842FD" w:rsidP="00B842FD"/>
    <w:p w14:paraId="22B53495" w14:textId="77777777" w:rsidR="00B842FD" w:rsidRDefault="00B842FD" w:rsidP="00B842FD">
      <w:r>
        <w:t>Q6b</w:t>
      </w:r>
      <w:r>
        <w:tab/>
        <w:t>'Other' specification</w:t>
      </w:r>
    </w:p>
    <w:p w14:paraId="1CAF0515" w14:textId="77777777" w:rsidR="00B842FD" w:rsidRDefault="00B842FD" w:rsidP="00B842FD"/>
    <w:p w14:paraId="0162BF04" w14:textId="77777777" w:rsidR="00B842FD" w:rsidRDefault="00B842FD" w:rsidP="00B842FD">
      <w:r>
        <w:t>Q7</w:t>
      </w:r>
      <w:r>
        <w:tab/>
        <w:t>Please rate the following threats to marine and coastal ecosystems in your country as to how serious you feel the threat is:</w:t>
      </w:r>
      <w:r>
        <w:tab/>
      </w:r>
      <w:r>
        <w:tab/>
      </w:r>
    </w:p>
    <w:p w14:paraId="44469B66" w14:textId="77777777" w:rsidR="00B842FD" w:rsidRDefault="00B842FD" w:rsidP="00B842FD">
      <w:r>
        <w:tab/>
      </w:r>
      <w:r>
        <w:tab/>
      </w:r>
    </w:p>
    <w:p w14:paraId="63C47291" w14:textId="77777777" w:rsidR="00B842FD" w:rsidRDefault="00B842FD" w:rsidP="00B842FD">
      <w:r>
        <w:tab/>
      </w:r>
      <w:r>
        <w:tab/>
        <w:t>Very low</w:t>
      </w:r>
      <w:r>
        <w:tab/>
        <w:t>1</w:t>
      </w:r>
    </w:p>
    <w:p w14:paraId="026C1A2B" w14:textId="77777777" w:rsidR="00B842FD" w:rsidRDefault="00B842FD" w:rsidP="00B842FD">
      <w:r>
        <w:tab/>
      </w:r>
      <w:r>
        <w:tab/>
        <w:t>Low</w:t>
      </w:r>
      <w:r>
        <w:tab/>
      </w:r>
      <w:r>
        <w:tab/>
        <w:t>2</w:t>
      </w:r>
    </w:p>
    <w:p w14:paraId="08348FE8" w14:textId="77777777" w:rsidR="00B842FD" w:rsidRDefault="00B842FD" w:rsidP="00B842FD">
      <w:r>
        <w:tab/>
      </w:r>
      <w:r>
        <w:tab/>
        <w:t>Medium</w:t>
      </w:r>
      <w:r>
        <w:tab/>
      </w:r>
      <w:r>
        <w:tab/>
        <w:t>3</w:t>
      </w:r>
    </w:p>
    <w:p w14:paraId="6381782B" w14:textId="77777777" w:rsidR="00B842FD" w:rsidRDefault="00B842FD" w:rsidP="00B842FD">
      <w:r>
        <w:tab/>
      </w:r>
      <w:r>
        <w:tab/>
        <w:t>High</w:t>
      </w:r>
      <w:r>
        <w:tab/>
      </w:r>
      <w:r>
        <w:tab/>
        <w:t>4</w:t>
      </w:r>
    </w:p>
    <w:p w14:paraId="78EC05FD" w14:textId="77777777" w:rsidR="00B842FD" w:rsidRDefault="00B842FD" w:rsidP="00B842FD">
      <w:r>
        <w:tab/>
      </w:r>
      <w:r>
        <w:tab/>
        <w:t>Very high</w:t>
      </w:r>
      <w:r>
        <w:tab/>
        <w:t>5</w:t>
      </w:r>
    </w:p>
    <w:p w14:paraId="11AEBFE9" w14:textId="77777777" w:rsidR="00B842FD" w:rsidRDefault="00B842FD" w:rsidP="00B842FD">
      <w:r>
        <w:tab/>
      </w:r>
      <w:r>
        <w:tab/>
        <w:t>I don't know</w:t>
      </w:r>
      <w:r>
        <w:tab/>
        <w:t>6</w:t>
      </w:r>
    </w:p>
    <w:p w14:paraId="78051101" w14:textId="77777777" w:rsidR="00B842FD" w:rsidRDefault="00B842FD" w:rsidP="00B842FD">
      <w:r>
        <w:tab/>
      </w:r>
    </w:p>
    <w:p w14:paraId="756A3883" w14:textId="77777777" w:rsidR="00B842FD" w:rsidRDefault="00B842FD" w:rsidP="00B842FD">
      <w:r>
        <w:t>Q7_1</w:t>
      </w:r>
      <w:r>
        <w:tab/>
        <w:t>Fishing / harvesting of marine and / or coastal life</w:t>
      </w:r>
    </w:p>
    <w:p w14:paraId="07070230" w14:textId="77777777" w:rsidR="00B842FD" w:rsidRDefault="00B842FD" w:rsidP="00B842FD">
      <w:r>
        <w:t>Q7_2</w:t>
      </w:r>
      <w:r>
        <w:tab/>
        <w:t>Extraction of non-living resources (</w:t>
      </w:r>
      <w:proofErr w:type="gramStart"/>
      <w:r>
        <w:t>e.g.</w:t>
      </w:r>
      <w:proofErr w:type="gramEnd"/>
      <w:r>
        <w:t xml:space="preserve"> sand, aggregates, minerals)</w:t>
      </w:r>
    </w:p>
    <w:p w14:paraId="32EBA402" w14:textId="77777777" w:rsidR="00B842FD" w:rsidRDefault="00B842FD" w:rsidP="00B842FD">
      <w:r>
        <w:t>Q7_3</w:t>
      </w:r>
      <w:r>
        <w:tab/>
        <w:t>Plastic pollution</w:t>
      </w:r>
    </w:p>
    <w:p w14:paraId="14FFBFE3" w14:textId="77777777" w:rsidR="00B842FD" w:rsidRDefault="00B842FD" w:rsidP="00B842FD">
      <w:r>
        <w:t>Q7_4</w:t>
      </w:r>
      <w:r>
        <w:tab/>
        <w:t>Shipping</w:t>
      </w:r>
    </w:p>
    <w:p w14:paraId="3271352B" w14:textId="77777777" w:rsidR="00B842FD" w:rsidRDefault="00B842FD" w:rsidP="00B842FD">
      <w:r>
        <w:t>Q7_5</w:t>
      </w:r>
      <w:r>
        <w:tab/>
        <w:t>Climate change</w:t>
      </w:r>
    </w:p>
    <w:p w14:paraId="3C1173F6" w14:textId="77777777" w:rsidR="00B842FD" w:rsidRDefault="00B842FD" w:rsidP="00B842FD">
      <w:r>
        <w:t>Q7_6</w:t>
      </w:r>
      <w:r>
        <w:tab/>
        <w:t>Coastal development</w:t>
      </w:r>
    </w:p>
    <w:p w14:paraId="049A66D5" w14:textId="77777777" w:rsidR="00B842FD" w:rsidRDefault="00B842FD" w:rsidP="00B842FD">
      <w:r>
        <w:t>Q7_7</w:t>
      </w:r>
      <w:r>
        <w:tab/>
        <w:t>Tourism / recreation</w:t>
      </w:r>
    </w:p>
    <w:p w14:paraId="3267B147" w14:textId="77777777" w:rsidR="00B842FD" w:rsidRDefault="00B842FD" w:rsidP="00B842FD">
      <w:r>
        <w:t>Q7_8</w:t>
      </w:r>
      <w:r>
        <w:tab/>
        <w:t>Aquaculture</w:t>
      </w:r>
    </w:p>
    <w:p w14:paraId="4F08B79A" w14:textId="77777777" w:rsidR="00B842FD" w:rsidRDefault="00B842FD" w:rsidP="00B842FD">
      <w:r>
        <w:t>Q7_9</w:t>
      </w:r>
      <w:r>
        <w:tab/>
        <w:t>Land runoff</w:t>
      </w:r>
    </w:p>
    <w:p w14:paraId="1C785B60" w14:textId="77777777" w:rsidR="00B842FD" w:rsidRDefault="00B842FD" w:rsidP="00B842FD">
      <w:r>
        <w:t>Q7_10</w:t>
      </w:r>
      <w:r>
        <w:tab/>
        <w:t>Marine noise</w:t>
      </w:r>
    </w:p>
    <w:p w14:paraId="50562FD7" w14:textId="77777777" w:rsidR="00B842FD" w:rsidRDefault="00B842FD" w:rsidP="00B842FD">
      <w:r>
        <w:t>Q7_11</w:t>
      </w:r>
      <w:r>
        <w:tab/>
        <w:t>Invasive species</w:t>
      </w:r>
    </w:p>
    <w:p w14:paraId="15762D44" w14:textId="77777777" w:rsidR="00B842FD" w:rsidRDefault="00B842FD" w:rsidP="00B842FD">
      <w:r>
        <w:t>Q7_12</w:t>
      </w:r>
      <w:r>
        <w:tab/>
        <w:t>Chemical pollution</w:t>
      </w:r>
    </w:p>
    <w:p w14:paraId="71B33B3A" w14:textId="77777777" w:rsidR="00B842FD" w:rsidRDefault="00B842FD" w:rsidP="00B842FD">
      <w:r>
        <w:t>Q7_13</w:t>
      </w:r>
      <w:r>
        <w:tab/>
        <w:t>Other infrastructure (</w:t>
      </w:r>
      <w:proofErr w:type="gramStart"/>
      <w:r>
        <w:t>e.g.</w:t>
      </w:r>
      <w:proofErr w:type="gramEnd"/>
      <w:r>
        <w:t xml:space="preserve"> renewable energy, communications)</w:t>
      </w:r>
    </w:p>
    <w:p w14:paraId="03F422C0" w14:textId="77777777" w:rsidR="00B842FD" w:rsidRDefault="00B842FD" w:rsidP="00B842FD"/>
    <w:p w14:paraId="47E5CAD5" w14:textId="77777777" w:rsidR="00B842FD" w:rsidRDefault="00B842FD" w:rsidP="00B842FD">
      <w:r>
        <w:lastRenderedPageBreak/>
        <w:t>Q8</w:t>
      </w:r>
      <w:r>
        <w:tab/>
        <w:t>To what extent do you agree or disagree with the following statements:</w:t>
      </w:r>
      <w:r>
        <w:tab/>
      </w:r>
    </w:p>
    <w:p w14:paraId="55A3383A" w14:textId="77777777" w:rsidR="00B842FD" w:rsidRDefault="00B842FD" w:rsidP="00B842FD">
      <w:r>
        <w:tab/>
      </w:r>
    </w:p>
    <w:p w14:paraId="71B0E3A8" w14:textId="77777777" w:rsidR="00B842FD" w:rsidRDefault="00B842FD" w:rsidP="00B842FD">
      <w:r>
        <w:tab/>
      </w:r>
      <w:r>
        <w:tab/>
        <w:t>Strongly disagree</w:t>
      </w:r>
      <w:r>
        <w:tab/>
      </w:r>
      <w:r>
        <w:tab/>
        <w:t>1</w:t>
      </w:r>
    </w:p>
    <w:p w14:paraId="2A1A9506" w14:textId="77777777" w:rsidR="00B842FD" w:rsidRDefault="00B842FD" w:rsidP="00B842FD">
      <w:r>
        <w:tab/>
      </w:r>
      <w:r>
        <w:tab/>
        <w:t>Disagree</w:t>
      </w:r>
      <w:r>
        <w:tab/>
      </w:r>
      <w:r>
        <w:tab/>
      </w:r>
      <w:r>
        <w:tab/>
        <w:t>2</w:t>
      </w:r>
    </w:p>
    <w:p w14:paraId="58D3DDB8" w14:textId="77777777" w:rsidR="00B842FD" w:rsidRDefault="00B842FD" w:rsidP="00B842FD">
      <w:r>
        <w:tab/>
      </w:r>
      <w:r>
        <w:tab/>
        <w:t>Neither agree nor disagree</w:t>
      </w:r>
      <w:r>
        <w:tab/>
        <w:t>3</w:t>
      </w:r>
    </w:p>
    <w:p w14:paraId="52EDD42E" w14:textId="77777777" w:rsidR="00B842FD" w:rsidRDefault="00B842FD" w:rsidP="00B842FD">
      <w:r>
        <w:tab/>
      </w:r>
      <w:r>
        <w:tab/>
        <w:t>Agree</w:t>
      </w:r>
      <w:r>
        <w:tab/>
      </w:r>
      <w:r>
        <w:tab/>
      </w:r>
      <w:r>
        <w:tab/>
      </w:r>
      <w:r>
        <w:tab/>
        <w:t>4</w:t>
      </w:r>
    </w:p>
    <w:p w14:paraId="08F1B79D" w14:textId="77777777" w:rsidR="00B842FD" w:rsidRDefault="00B842FD" w:rsidP="00B842FD">
      <w:r>
        <w:tab/>
      </w:r>
      <w:r>
        <w:tab/>
        <w:t>Strongly agree</w:t>
      </w:r>
      <w:r>
        <w:tab/>
      </w:r>
      <w:r>
        <w:tab/>
      </w:r>
      <w:r>
        <w:tab/>
        <w:t>5</w:t>
      </w:r>
    </w:p>
    <w:p w14:paraId="3C1DBFC7" w14:textId="77777777" w:rsidR="00B842FD" w:rsidRDefault="00B842FD" w:rsidP="00B842FD">
      <w:r>
        <w:tab/>
      </w:r>
      <w:r>
        <w:tab/>
        <w:t>I don't know</w:t>
      </w:r>
      <w:r>
        <w:tab/>
      </w:r>
      <w:r>
        <w:tab/>
      </w:r>
      <w:r>
        <w:tab/>
        <w:t>6</w:t>
      </w:r>
    </w:p>
    <w:p w14:paraId="5C53028B" w14:textId="77777777" w:rsidR="00B842FD" w:rsidRDefault="00B842FD" w:rsidP="00B842FD"/>
    <w:p w14:paraId="779572BF" w14:textId="77777777" w:rsidR="00B842FD" w:rsidRDefault="00B842FD" w:rsidP="00B842FD">
      <w:r w:rsidRPr="002302EE">
        <w:rPr>
          <w:highlight w:val="yellow"/>
        </w:rPr>
        <w:t>Q8_1</w:t>
      </w:r>
      <w:r w:rsidRPr="002302EE">
        <w:rPr>
          <w:highlight w:val="yellow"/>
        </w:rPr>
        <w:tab/>
        <w:t>The health of marine and coastal ecosystems is critical for human wellbeing</w:t>
      </w:r>
      <w:r>
        <w:tab/>
      </w:r>
    </w:p>
    <w:p w14:paraId="3B600AF0" w14:textId="77777777" w:rsidR="00B842FD" w:rsidRDefault="00B842FD" w:rsidP="00B842FD">
      <w:r>
        <w:t>Q8_2</w:t>
      </w:r>
      <w:r>
        <w:tab/>
        <w:t>Marine and coastal ecosystems are in excellent health in your country</w:t>
      </w:r>
      <w:r>
        <w:tab/>
      </w:r>
    </w:p>
    <w:p w14:paraId="6E907546" w14:textId="77777777" w:rsidR="00B842FD" w:rsidRDefault="00B842FD" w:rsidP="00B842FD">
      <w:r>
        <w:t>Q8_3</w:t>
      </w:r>
      <w:r>
        <w:tab/>
        <w:t>Climate change is causing irrevocable damage to marine and coastal ecosystems in your country</w:t>
      </w:r>
      <w:r>
        <w:tab/>
      </w:r>
    </w:p>
    <w:p w14:paraId="36EFE156" w14:textId="77777777" w:rsidR="00B842FD" w:rsidRDefault="00B842FD" w:rsidP="00B842FD">
      <w:r>
        <w:t>Q8_4</w:t>
      </w:r>
      <w:r>
        <w:tab/>
        <w:t>The oceans are too large for humans to cause lasting damage</w:t>
      </w:r>
      <w:r>
        <w:tab/>
      </w:r>
    </w:p>
    <w:p w14:paraId="2BA47117" w14:textId="77777777" w:rsidR="00B842FD" w:rsidRDefault="00B842FD" w:rsidP="00B842FD">
      <w:r w:rsidRPr="002302EE">
        <w:rPr>
          <w:highlight w:val="yellow"/>
        </w:rPr>
        <w:t>Q8_5</w:t>
      </w:r>
      <w:r w:rsidRPr="002302EE">
        <w:rPr>
          <w:highlight w:val="yellow"/>
        </w:rPr>
        <w:tab/>
        <w:t>Marine and coastal ecosystems have a major influence on weather and climate</w:t>
      </w:r>
      <w:r>
        <w:tab/>
      </w:r>
    </w:p>
    <w:p w14:paraId="5E9358D1" w14:textId="77777777" w:rsidR="00B842FD" w:rsidRDefault="00B842FD" w:rsidP="00B842FD">
      <w:r w:rsidRPr="002302EE">
        <w:rPr>
          <w:highlight w:val="yellow"/>
        </w:rPr>
        <w:t>Q8_6</w:t>
      </w:r>
      <w:r w:rsidRPr="002302EE">
        <w:rPr>
          <w:highlight w:val="yellow"/>
        </w:rPr>
        <w:tab/>
        <w:t>Marine and coastal ecosystems are essential for reducing or slowing climate change</w:t>
      </w:r>
      <w:r>
        <w:tab/>
      </w:r>
    </w:p>
    <w:p w14:paraId="55C3457B" w14:textId="77777777" w:rsidR="00B842FD" w:rsidRDefault="00B842FD" w:rsidP="00B842FD">
      <w:r w:rsidRPr="002302EE">
        <w:rPr>
          <w:highlight w:val="yellow"/>
        </w:rPr>
        <w:t>Q8_7</w:t>
      </w:r>
      <w:r w:rsidRPr="002302EE">
        <w:rPr>
          <w:highlight w:val="yellow"/>
        </w:rPr>
        <w:tab/>
        <w:t>Marine and coastal ecosystems are essential for supporting global and local economies</w:t>
      </w:r>
      <w:r>
        <w:tab/>
      </w:r>
    </w:p>
    <w:p w14:paraId="3F4D6DAE" w14:textId="77777777" w:rsidR="00B842FD" w:rsidRDefault="00B842FD" w:rsidP="00B842FD"/>
    <w:p w14:paraId="18757891" w14:textId="77777777" w:rsidR="00B842FD" w:rsidRDefault="00B842FD" w:rsidP="00B842FD">
      <w:r>
        <w:t>Q9</w:t>
      </w:r>
      <w:r>
        <w:tab/>
        <w:t>The following is a list of possible effects of climate change on coasts, oceans and marine wildlife. From these, please select the three that you feel are of most concern in your country.</w:t>
      </w:r>
      <w:r>
        <w:tab/>
      </w:r>
    </w:p>
    <w:p w14:paraId="6D9F09AC" w14:textId="77777777" w:rsidR="00B842FD" w:rsidRDefault="00B842FD" w:rsidP="00B842FD"/>
    <w:p w14:paraId="0942F1C4" w14:textId="77777777" w:rsidR="00B842FD" w:rsidRDefault="00B842FD" w:rsidP="00B842FD">
      <w:r>
        <w:tab/>
      </w:r>
      <w:r>
        <w:tab/>
        <w:t>Coastal eros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</w:t>
      </w:r>
    </w:p>
    <w:p w14:paraId="68419D6E" w14:textId="77777777" w:rsidR="00B842FD" w:rsidRDefault="00B842FD" w:rsidP="00B842FD">
      <w:r>
        <w:tab/>
      </w:r>
      <w:r>
        <w:tab/>
        <w:t>The ocean becoming more acidic</w:t>
      </w:r>
      <w:r>
        <w:tab/>
      </w:r>
      <w:r>
        <w:tab/>
      </w:r>
      <w:r>
        <w:tab/>
      </w:r>
      <w:r>
        <w:tab/>
      </w:r>
      <w:r>
        <w:tab/>
      </w:r>
      <w:r>
        <w:tab/>
        <w:t>2</w:t>
      </w:r>
    </w:p>
    <w:p w14:paraId="38416BC3" w14:textId="77777777" w:rsidR="00B842FD" w:rsidRDefault="00B842FD" w:rsidP="00B842FD">
      <w:r>
        <w:tab/>
      </w:r>
      <w:r>
        <w:tab/>
        <w:t>Changes to ocean currents</w:t>
      </w:r>
      <w:r>
        <w:tab/>
      </w:r>
      <w:r>
        <w:tab/>
      </w:r>
      <w:r>
        <w:tab/>
      </w:r>
      <w:r>
        <w:tab/>
      </w:r>
      <w:r>
        <w:tab/>
      </w:r>
      <w:r>
        <w:tab/>
        <w:t>3</w:t>
      </w:r>
    </w:p>
    <w:p w14:paraId="40CFF9C5" w14:textId="77777777" w:rsidR="00B842FD" w:rsidRDefault="00B842FD" w:rsidP="00B842FD">
      <w:r>
        <w:tab/>
      </w:r>
      <w:r>
        <w:tab/>
        <w:t>Changes in ocean productivity</w:t>
      </w:r>
      <w:r>
        <w:tab/>
      </w:r>
      <w:r>
        <w:tab/>
      </w:r>
      <w:r>
        <w:tab/>
      </w:r>
      <w:r>
        <w:tab/>
      </w:r>
      <w:r>
        <w:tab/>
      </w:r>
      <w:r>
        <w:tab/>
        <w:t>4</w:t>
      </w:r>
    </w:p>
    <w:p w14:paraId="05ADE3EB" w14:textId="77777777" w:rsidR="00B842FD" w:rsidRDefault="00B842FD" w:rsidP="00B842FD">
      <w:r>
        <w:tab/>
      </w:r>
      <w:r>
        <w:tab/>
        <w:t>Changes in sea temperature</w:t>
      </w:r>
      <w:r>
        <w:tab/>
      </w:r>
      <w:r>
        <w:tab/>
      </w:r>
      <w:r>
        <w:tab/>
      </w:r>
      <w:r>
        <w:tab/>
      </w:r>
      <w:r>
        <w:tab/>
      </w:r>
      <w:r>
        <w:tab/>
        <w:t>5</w:t>
      </w:r>
    </w:p>
    <w:p w14:paraId="7B0D70AE" w14:textId="77777777" w:rsidR="00B842FD" w:rsidRDefault="00B842FD" w:rsidP="00B842FD">
      <w:r>
        <w:tab/>
      </w:r>
      <w:r>
        <w:tab/>
        <w:t>Sea level ri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6</w:t>
      </w:r>
    </w:p>
    <w:p w14:paraId="4DA8B9E6" w14:textId="77777777" w:rsidR="00B842FD" w:rsidRDefault="00B842FD" w:rsidP="00B842FD">
      <w:r>
        <w:tab/>
      </w:r>
      <w:r>
        <w:tab/>
        <w:t>Changes in the distribution of marine and coastal plants and animals</w:t>
      </w:r>
      <w:r>
        <w:tab/>
        <w:t>7</w:t>
      </w:r>
    </w:p>
    <w:p w14:paraId="5CF07B9A" w14:textId="77777777" w:rsidR="00B842FD" w:rsidRDefault="00B842FD" w:rsidP="00B842FD">
      <w:r>
        <w:tab/>
      </w:r>
      <w:r>
        <w:tab/>
        <w:t>Changes in the frequency of extreme weather events</w:t>
      </w:r>
      <w:r>
        <w:tab/>
      </w:r>
      <w:r>
        <w:tab/>
      </w:r>
      <w:r>
        <w:tab/>
        <w:t>8</w:t>
      </w:r>
    </w:p>
    <w:p w14:paraId="10C2B4FD" w14:textId="77777777" w:rsidR="00B842FD" w:rsidRDefault="00B842FD" w:rsidP="00B842FD">
      <w:r>
        <w:tab/>
      </w:r>
      <w:r>
        <w:tab/>
        <w:t>Reduced ability to take up and store carbon</w:t>
      </w:r>
      <w:r>
        <w:tab/>
      </w:r>
      <w:r>
        <w:tab/>
      </w:r>
      <w:r>
        <w:tab/>
      </w:r>
      <w:r>
        <w:tab/>
        <w:t>9</w:t>
      </w:r>
    </w:p>
    <w:p w14:paraId="18A612EC" w14:textId="77777777" w:rsidR="00B842FD" w:rsidRDefault="00B842FD" w:rsidP="00B842FD">
      <w:r>
        <w:lastRenderedPageBreak/>
        <w:tab/>
      </w:r>
      <w:r>
        <w:tab/>
        <w:t>Coastal flood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0</w:t>
      </w:r>
    </w:p>
    <w:p w14:paraId="3630A660" w14:textId="77777777" w:rsidR="00B842FD" w:rsidRDefault="00B842FD" w:rsidP="00B842FD">
      <w:r>
        <w:tab/>
      </w:r>
      <w:r>
        <w:tab/>
        <w:t>Other (please specify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1</w:t>
      </w:r>
    </w:p>
    <w:p w14:paraId="036B8506" w14:textId="77777777" w:rsidR="00B842FD" w:rsidRDefault="00B842FD" w:rsidP="00B842FD">
      <w:r>
        <w:tab/>
      </w:r>
      <w:r>
        <w:tab/>
        <w:t>N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2</w:t>
      </w:r>
    </w:p>
    <w:p w14:paraId="4EDAE9FB" w14:textId="77777777" w:rsidR="00B842FD" w:rsidRDefault="00B842FD" w:rsidP="00B842FD"/>
    <w:p w14:paraId="3F4F21DE" w14:textId="77777777" w:rsidR="00B842FD" w:rsidRDefault="00B842FD" w:rsidP="00B842FD">
      <w:r>
        <w:t>Q9b</w:t>
      </w:r>
      <w:r>
        <w:tab/>
        <w:t>'Other' specification</w:t>
      </w:r>
    </w:p>
    <w:p w14:paraId="59D319C3" w14:textId="77777777" w:rsidR="00B842FD" w:rsidRDefault="00B842FD" w:rsidP="00B842FD"/>
    <w:p w14:paraId="12903F0F" w14:textId="77777777" w:rsidR="00B842FD" w:rsidRDefault="00B842FD" w:rsidP="00B842FD">
      <w:r>
        <w:t>Section 3. Perceptions about climate change response</w:t>
      </w:r>
    </w:p>
    <w:p w14:paraId="42CFE789" w14:textId="77777777" w:rsidR="00B842FD" w:rsidRDefault="00B842FD" w:rsidP="00B842FD"/>
    <w:p w14:paraId="3CF23861" w14:textId="77777777" w:rsidR="00B842FD" w:rsidRDefault="00B842FD" w:rsidP="00B842FD">
      <w:r w:rsidRPr="00376AD7">
        <w:t>Q10</w:t>
      </w:r>
      <w:r w:rsidRPr="00376AD7">
        <w:tab/>
        <w:t>In your opinion, which three of the following key goals should be of greatest priority for governments to address?</w:t>
      </w:r>
    </w:p>
    <w:p w14:paraId="3369B143" w14:textId="77777777" w:rsidR="00B842FD" w:rsidRDefault="00B842FD" w:rsidP="00B842FD">
      <w:r>
        <w:tab/>
      </w:r>
      <w:r>
        <w:tab/>
      </w:r>
    </w:p>
    <w:p w14:paraId="78C230E0" w14:textId="77777777" w:rsidR="00B842FD" w:rsidRDefault="00B842FD" w:rsidP="00B842FD">
      <w:r>
        <w:tab/>
      </w:r>
      <w:r>
        <w:tab/>
        <w:t>Protecting natural resources and ecosystem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</w:t>
      </w:r>
    </w:p>
    <w:p w14:paraId="4CDA03E6" w14:textId="77777777" w:rsidR="00B842FD" w:rsidRDefault="00B842FD" w:rsidP="00B842FD">
      <w:r>
        <w:tab/>
      </w:r>
      <w:r>
        <w:tab/>
        <w:t>Improving human health and healthcare system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</w:t>
      </w:r>
    </w:p>
    <w:p w14:paraId="62D47894" w14:textId="77777777" w:rsidR="00B842FD" w:rsidRDefault="00B842FD" w:rsidP="00B842FD">
      <w:r>
        <w:tab/>
      </w:r>
      <w:r>
        <w:tab/>
        <w:t>Improving management of agriculture and forestr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3</w:t>
      </w:r>
    </w:p>
    <w:p w14:paraId="0C22A06F" w14:textId="77777777" w:rsidR="00B842FD" w:rsidRDefault="00B842FD" w:rsidP="00B842FD">
      <w:r>
        <w:tab/>
      </w:r>
      <w:r>
        <w:tab/>
        <w:t>Improving education opportunit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4</w:t>
      </w:r>
    </w:p>
    <w:p w14:paraId="27716D8F" w14:textId="77777777" w:rsidR="00B842FD" w:rsidRDefault="00B842FD" w:rsidP="00B842FD">
      <w:r>
        <w:tab/>
      </w:r>
      <w:r>
        <w:tab/>
        <w:t>Managing the environment to improve human health (</w:t>
      </w:r>
      <w:proofErr w:type="gramStart"/>
      <w:r>
        <w:t>e.g.</w:t>
      </w:r>
      <w:proofErr w:type="gramEnd"/>
      <w:r>
        <w:t xml:space="preserve"> air quality, access to greenspace, green roofs, etc.)</w:t>
      </w:r>
      <w:r>
        <w:tab/>
        <w:t>5</w:t>
      </w:r>
    </w:p>
    <w:p w14:paraId="4584D95F" w14:textId="77777777" w:rsidR="00B842FD" w:rsidRDefault="00B842FD" w:rsidP="00B842FD">
      <w:r>
        <w:tab/>
      </w:r>
      <w:r>
        <w:tab/>
        <w:t>Addressing climate chan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6</w:t>
      </w:r>
    </w:p>
    <w:p w14:paraId="1493E3DC" w14:textId="77777777" w:rsidR="00B842FD" w:rsidRDefault="00B842FD" w:rsidP="00B842FD">
      <w:r>
        <w:tab/>
      </w:r>
      <w:r>
        <w:tab/>
        <w:t>Reducing economic insecurity and inequal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7</w:t>
      </w:r>
    </w:p>
    <w:p w14:paraId="08993A4E" w14:textId="77777777" w:rsidR="00B842FD" w:rsidRDefault="00B842FD" w:rsidP="00B842FD">
      <w:r>
        <w:tab/>
      </w:r>
      <w:r>
        <w:tab/>
        <w:t>Improving management of marine fisheri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8</w:t>
      </w:r>
    </w:p>
    <w:p w14:paraId="795E6B78" w14:textId="77777777" w:rsidR="00B842FD" w:rsidRDefault="00B842FD" w:rsidP="00B842FD">
      <w:r>
        <w:tab/>
      </w:r>
      <w:r>
        <w:tab/>
        <w:t>Non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9</w:t>
      </w:r>
    </w:p>
    <w:p w14:paraId="364DD015" w14:textId="77777777" w:rsidR="00B842FD" w:rsidRDefault="00B842FD" w:rsidP="00B842FD"/>
    <w:p w14:paraId="62348846" w14:textId="77777777" w:rsidR="00B842FD" w:rsidRDefault="00B842FD" w:rsidP="00B842FD">
      <w:r>
        <w:t>Q11</w:t>
      </w:r>
      <w:r>
        <w:tab/>
        <w:t>How much responsibility do you think the following should have for acting on climate change?</w:t>
      </w:r>
    </w:p>
    <w:p w14:paraId="145CCCAF" w14:textId="77777777" w:rsidR="00B842FD" w:rsidRDefault="00B842FD" w:rsidP="00B842FD">
      <w:r>
        <w:tab/>
      </w:r>
      <w:r>
        <w:tab/>
      </w:r>
    </w:p>
    <w:p w14:paraId="47251497" w14:textId="77777777" w:rsidR="00B842FD" w:rsidRDefault="00B842FD" w:rsidP="00B842FD">
      <w:r>
        <w:lastRenderedPageBreak/>
        <w:tab/>
      </w:r>
      <w:r>
        <w:tab/>
        <w:t>No responsibility</w:t>
      </w:r>
      <w:r>
        <w:tab/>
      </w:r>
      <w:r>
        <w:tab/>
      </w:r>
      <w:r>
        <w:tab/>
      </w:r>
      <w:r>
        <w:tab/>
      </w:r>
      <w:r>
        <w:tab/>
        <w:t>1</w:t>
      </w:r>
    </w:p>
    <w:p w14:paraId="7493B57A" w14:textId="77777777" w:rsidR="00B842FD" w:rsidRDefault="00B842FD" w:rsidP="00B842FD">
      <w:r>
        <w:tab/>
      </w:r>
      <w:r>
        <w:tab/>
        <w:t>Some responsibility</w:t>
      </w:r>
      <w:r>
        <w:tab/>
      </w:r>
      <w:r>
        <w:tab/>
      </w:r>
      <w:r>
        <w:tab/>
      </w:r>
      <w:r>
        <w:tab/>
      </w:r>
      <w:r>
        <w:tab/>
        <w:t>2</w:t>
      </w:r>
    </w:p>
    <w:p w14:paraId="61A5F43E" w14:textId="77777777" w:rsidR="00B842FD" w:rsidRDefault="00B842FD" w:rsidP="00B842FD">
      <w:r>
        <w:tab/>
      </w:r>
      <w:r>
        <w:tab/>
        <w:t>A lot of responsibility</w:t>
      </w:r>
      <w:r>
        <w:tab/>
      </w:r>
      <w:r>
        <w:tab/>
      </w:r>
      <w:r>
        <w:tab/>
      </w:r>
      <w:r>
        <w:tab/>
      </w:r>
      <w:r>
        <w:tab/>
        <w:t>3</w:t>
      </w:r>
    </w:p>
    <w:p w14:paraId="3697D028" w14:textId="77777777" w:rsidR="00B842FD" w:rsidRDefault="00B842FD" w:rsidP="00B842FD">
      <w:r>
        <w:tab/>
      </w:r>
      <w:r>
        <w:tab/>
        <w:t>I don't know</w:t>
      </w:r>
      <w:r>
        <w:tab/>
      </w:r>
      <w:r>
        <w:tab/>
      </w:r>
      <w:r>
        <w:tab/>
      </w:r>
      <w:r>
        <w:tab/>
      </w:r>
      <w:r>
        <w:tab/>
      </w:r>
      <w:r>
        <w:tab/>
        <w:t>4</w:t>
      </w:r>
    </w:p>
    <w:p w14:paraId="79195C01" w14:textId="77777777" w:rsidR="00B842FD" w:rsidRDefault="00B842FD" w:rsidP="00B842FD">
      <w:r>
        <w:tab/>
      </w:r>
      <w:r>
        <w:tab/>
        <w:t>Not applicable because climate change isn't happening</w:t>
      </w:r>
      <w:r>
        <w:tab/>
        <w:t>5</w:t>
      </w:r>
    </w:p>
    <w:p w14:paraId="5CEB8B85" w14:textId="77777777" w:rsidR="00B842FD" w:rsidRDefault="00B842FD" w:rsidP="00B842FD"/>
    <w:p w14:paraId="53546294" w14:textId="77777777" w:rsidR="00B842FD" w:rsidRDefault="00B842FD" w:rsidP="00B842FD">
      <w:r>
        <w:t>Q11_1</w:t>
      </w:r>
      <w:r>
        <w:tab/>
        <w:t>United Nations</w:t>
      </w:r>
      <w:r>
        <w:tab/>
      </w:r>
    </w:p>
    <w:p w14:paraId="6756ABDE" w14:textId="77777777" w:rsidR="00B842FD" w:rsidRDefault="00B842FD" w:rsidP="00B842FD">
      <w:r>
        <w:t>Q11_2</w:t>
      </w:r>
      <w:r>
        <w:tab/>
        <w:t xml:space="preserve">Regional </w:t>
      </w:r>
      <w:proofErr w:type="spellStart"/>
      <w:r>
        <w:t>organisations</w:t>
      </w:r>
      <w:proofErr w:type="spellEnd"/>
      <w:r>
        <w:t xml:space="preserve"> (</w:t>
      </w:r>
      <w:proofErr w:type="gramStart"/>
      <w:r>
        <w:t>e.g.</w:t>
      </w:r>
      <w:proofErr w:type="gramEnd"/>
      <w:r>
        <w:t xml:space="preserve"> EU, CARICOM)</w:t>
      </w:r>
      <w:r>
        <w:tab/>
      </w:r>
    </w:p>
    <w:p w14:paraId="030C5744" w14:textId="77777777" w:rsidR="00B842FD" w:rsidRDefault="00B842FD" w:rsidP="00B842FD">
      <w:r>
        <w:t>Q11_3</w:t>
      </w:r>
      <w:r>
        <w:tab/>
        <w:t>National governments</w:t>
      </w:r>
      <w:r>
        <w:tab/>
      </w:r>
    </w:p>
    <w:p w14:paraId="0B7C8999" w14:textId="77777777" w:rsidR="00B842FD" w:rsidRDefault="00B842FD" w:rsidP="00B842FD">
      <w:r>
        <w:t>Q11_4</w:t>
      </w:r>
      <w:r>
        <w:tab/>
        <w:t>Local governments</w:t>
      </w:r>
      <w:r>
        <w:tab/>
      </w:r>
    </w:p>
    <w:p w14:paraId="43B76769" w14:textId="77777777" w:rsidR="00B842FD" w:rsidRDefault="00B842FD" w:rsidP="00B842FD">
      <w:r>
        <w:t>Q11_5</w:t>
      </w:r>
      <w:r>
        <w:tab/>
        <w:t>Business and industry</w:t>
      </w:r>
      <w:r>
        <w:tab/>
      </w:r>
    </w:p>
    <w:p w14:paraId="6E06F3C9" w14:textId="77777777" w:rsidR="00B842FD" w:rsidRDefault="00B842FD" w:rsidP="00B842FD">
      <w:r>
        <w:t>Q11_6</w:t>
      </w:r>
      <w:r>
        <w:tab/>
        <w:t>Individuals</w:t>
      </w:r>
      <w:r>
        <w:tab/>
      </w:r>
    </w:p>
    <w:p w14:paraId="1BC34FF8" w14:textId="77777777" w:rsidR="00B842FD" w:rsidRDefault="00B842FD" w:rsidP="00B842FD">
      <w:r>
        <w:t>Q11_7</w:t>
      </w:r>
      <w:r>
        <w:tab/>
        <w:t>Community groups</w:t>
      </w:r>
      <w:r>
        <w:tab/>
      </w:r>
    </w:p>
    <w:p w14:paraId="2EDFB0F1" w14:textId="77777777" w:rsidR="00B842FD" w:rsidRDefault="00B842FD" w:rsidP="00B842FD">
      <w:r>
        <w:t>Q11_8</w:t>
      </w:r>
      <w:r>
        <w:tab/>
        <w:t>NGOs / charities</w:t>
      </w:r>
      <w:r>
        <w:tab/>
      </w:r>
    </w:p>
    <w:p w14:paraId="5693CAD7" w14:textId="77777777" w:rsidR="00B842FD" w:rsidRDefault="00B842FD" w:rsidP="00B842FD"/>
    <w:p w14:paraId="7ED98A45" w14:textId="77777777" w:rsidR="00B842FD" w:rsidRDefault="00B842FD" w:rsidP="00B842FD">
      <w:r>
        <w:t>Q12</w:t>
      </w:r>
      <w:r>
        <w:tab/>
        <w:t>To what extent do you agree or disagree with the following statements:</w:t>
      </w:r>
      <w:r>
        <w:tab/>
      </w:r>
    </w:p>
    <w:p w14:paraId="7A9A760B" w14:textId="77777777" w:rsidR="00B842FD" w:rsidRDefault="00B842FD" w:rsidP="00B842FD"/>
    <w:p w14:paraId="12AF834D" w14:textId="77777777" w:rsidR="00B842FD" w:rsidRDefault="00B842FD" w:rsidP="00B842FD">
      <w:r>
        <w:tab/>
      </w:r>
      <w:r>
        <w:tab/>
        <w:t>Strongly disagree</w:t>
      </w:r>
      <w:r>
        <w:tab/>
      </w:r>
      <w:r>
        <w:tab/>
        <w:t>1</w:t>
      </w:r>
    </w:p>
    <w:p w14:paraId="724CEBD3" w14:textId="77777777" w:rsidR="00B842FD" w:rsidRDefault="00B842FD" w:rsidP="00B842FD">
      <w:r>
        <w:tab/>
      </w:r>
      <w:r>
        <w:tab/>
        <w:t>Disagree</w:t>
      </w:r>
      <w:r>
        <w:tab/>
      </w:r>
      <w:r>
        <w:tab/>
      </w:r>
      <w:r>
        <w:tab/>
        <w:t>2</w:t>
      </w:r>
    </w:p>
    <w:p w14:paraId="0BFFE91A" w14:textId="77777777" w:rsidR="00B842FD" w:rsidRDefault="00B842FD" w:rsidP="00B842FD">
      <w:r>
        <w:tab/>
      </w:r>
      <w:r>
        <w:tab/>
        <w:t>Neither agree nor disagree</w:t>
      </w:r>
      <w:r>
        <w:tab/>
        <w:t>3</w:t>
      </w:r>
    </w:p>
    <w:p w14:paraId="739E5033" w14:textId="77777777" w:rsidR="00B842FD" w:rsidRDefault="00B842FD" w:rsidP="00B842FD">
      <w:r>
        <w:tab/>
      </w:r>
      <w:r>
        <w:tab/>
        <w:t>Agree</w:t>
      </w:r>
      <w:r>
        <w:tab/>
      </w:r>
      <w:r>
        <w:tab/>
      </w:r>
      <w:r>
        <w:tab/>
      </w:r>
      <w:r>
        <w:tab/>
        <w:t>4</w:t>
      </w:r>
    </w:p>
    <w:p w14:paraId="1B77B8DA" w14:textId="77777777" w:rsidR="00B842FD" w:rsidRDefault="00B842FD" w:rsidP="00B842FD">
      <w:r>
        <w:tab/>
      </w:r>
      <w:r>
        <w:tab/>
        <w:t>Strongly agree</w:t>
      </w:r>
      <w:r>
        <w:tab/>
      </w:r>
      <w:r>
        <w:tab/>
      </w:r>
      <w:r>
        <w:tab/>
        <w:t>5</w:t>
      </w:r>
    </w:p>
    <w:p w14:paraId="5AFB54A4" w14:textId="77777777" w:rsidR="00B842FD" w:rsidRDefault="00B842FD" w:rsidP="00B842FD">
      <w:r>
        <w:tab/>
      </w:r>
      <w:r>
        <w:tab/>
        <w:t>I don't know</w:t>
      </w:r>
      <w:r>
        <w:tab/>
      </w:r>
      <w:r>
        <w:tab/>
      </w:r>
      <w:r>
        <w:tab/>
        <w:t>6</w:t>
      </w:r>
    </w:p>
    <w:p w14:paraId="76EB026C" w14:textId="77777777" w:rsidR="00B842FD" w:rsidRDefault="00B842FD" w:rsidP="00B842FD"/>
    <w:p w14:paraId="30C8EA30" w14:textId="77777777" w:rsidR="00B842FD" w:rsidRDefault="00B842FD" w:rsidP="00B842FD">
      <w:r>
        <w:t>Q12_1</w:t>
      </w:r>
      <w:r>
        <w:tab/>
        <w:t>Society is doing much to address the impacts of climate change</w:t>
      </w:r>
      <w:r>
        <w:tab/>
      </w:r>
    </w:p>
    <w:p w14:paraId="26CCFE25" w14:textId="77777777" w:rsidR="00B842FD" w:rsidRDefault="00B842FD" w:rsidP="00B842FD">
      <w:r>
        <w:t>Q12_2</w:t>
      </w:r>
      <w:r>
        <w:tab/>
        <w:t>Protecting specific places along the coasts and in the oceans is unlikely to improve their health or benefit people</w:t>
      </w:r>
      <w:r>
        <w:tab/>
      </w:r>
    </w:p>
    <w:p w14:paraId="213E8897" w14:textId="77777777" w:rsidR="00B842FD" w:rsidRDefault="00B842FD" w:rsidP="00B842FD">
      <w:r>
        <w:t>Q12_3</w:t>
      </w:r>
      <w:r>
        <w:tab/>
        <w:t>Climate change will hurt future generations</w:t>
      </w:r>
      <w:r>
        <w:tab/>
      </w:r>
    </w:p>
    <w:p w14:paraId="770AD6B4" w14:textId="77777777" w:rsidR="00B842FD" w:rsidRDefault="00B842FD" w:rsidP="00B842FD">
      <w:r>
        <w:lastRenderedPageBreak/>
        <w:t>Q12_4</w:t>
      </w:r>
      <w:r>
        <w:tab/>
        <w:t>People do not need to worry about climate change because new technologies will be developed to help address adverse environmental changes</w:t>
      </w:r>
      <w:r>
        <w:tab/>
      </w:r>
    </w:p>
    <w:p w14:paraId="75DBAD06" w14:textId="77777777" w:rsidR="00B842FD" w:rsidRDefault="00B842FD" w:rsidP="00B842FD">
      <w:r w:rsidRPr="005002B3">
        <w:rPr>
          <w:highlight w:val="magenta"/>
        </w:rPr>
        <w:t>Q12_5</w:t>
      </w:r>
      <w:r w:rsidRPr="005002B3">
        <w:rPr>
          <w:highlight w:val="magenta"/>
        </w:rPr>
        <w:tab/>
        <w:t>Enhancing and preserving marine and coastal ecosystems should be a key focus of policies that address climate change, nature conservation and sustainable development</w:t>
      </w:r>
      <w:r>
        <w:tab/>
      </w:r>
    </w:p>
    <w:p w14:paraId="0789C647" w14:textId="77777777" w:rsidR="00B842FD" w:rsidRDefault="00B842FD" w:rsidP="00B842FD">
      <w:r w:rsidRPr="00842E6A">
        <w:rPr>
          <w:highlight w:val="yellow"/>
        </w:rPr>
        <w:t>Q12_6</w:t>
      </w:r>
      <w:r w:rsidRPr="00842E6A">
        <w:rPr>
          <w:highlight w:val="yellow"/>
        </w:rPr>
        <w:tab/>
        <w:t>I would support actions to protect the oceans, even if it meant eating less seafood and paying more for it</w:t>
      </w:r>
      <w:r>
        <w:tab/>
      </w:r>
    </w:p>
    <w:p w14:paraId="4B885873" w14:textId="77777777" w:rsidR="00B842FD" w:rsidRDefault="00B842FD" w:rsidP="00B842FD">
      <w:r>
        <w:t>Q12_7</w:t>
      </w:r>
      <w:r>
        <w:tab/>
        <w:t>Taking action on climate change will damage my country’s economy</w:t>
      </w:r>
      <w:r>
        <w:tab/>
      </w:r>
    </w:p>
    <w:p w14:paraId="48B618A1" w14:textId="77777777" w:rsidR="00B842FD" w:rsidRDefault="00B842FD" w:rsidP="00B842FD">
      <w:r>
        <w:t>Q12_8</w:t>
      </w:r>
      <w:r>
        <w:tab/>
        <w:t>Climate change will harm me personally at some point in my lifetime</w:t>
      </w:r>
      <w:r>
        <w:tab/>
      </w:r>
    </w:p>
    <w:p w14:paraId="0CDBC510" w14:textId="77777777" w:rsidR="00B842FD" w:rsidRDefault="00B842FD" w:rsidP="00B842FD">
      <w:r w:rsidRPr="00376AD7">
        <w:t>Q12_9</w:t>
      </w:r>
      <w:r w:rsidRPr="00376AD7">
        <w:tab/>
        <w:t>Society should be doing more about climate change</w:t>
      </w:r>
      <w:r>
        <w:tab/>
      </w:r>
    </w:p>
    <w:p w14:paraId="6623B1DB" w14:textId="77777777" w:rsidR="00B842FD" w:rsidRDefault="00B842FD" w:rsidP="00B842FD">
      <w:r>
        <w:t>Q12_10</w:t>
      </w:r>
      <w:r>
        <w:tab/>
        <w:t>Solutions working with natural systems (</w:t>
      </w:r>
      <w:proofErr w:type="gramStart"/>
      <w:r>
        <w:t>e.g.</w:t>
      </w:r>
      <w:proofErr w:type="gramEnd"/>
      <w:r>
        <w:t xml:space="preserve"> restoring ecosystems) can improve the health of marine and coastal ecosystems and benefit people</w:t>
      </w:r>
      <w:r>
        <w:tab/>
      </w:r>
    </w:p>
    <w:p w14:paraId="026AFD7F" w14:textId="77777777" w:rsidR="00B842FD" w:rsidRDefault="00B842FD" w:rsidP="00B842FD">
      <w:r w:rsidRPr="0069466A">
        <w:rPr>
          <w:highlight w:val="cyan"/>
        </w:rPr>
        <w:t>Q12_11</w:t>
      </w:r>
      <w:r w:rsidRPr="0069466A">
        <w:rPr>
          <w:highlight w:val="cyan"/>
        </w:rPr>
        <w:tab/>
        <w:t>There is too much uncertainty in scientific evidence to know how best to act on climate change</w:t>
      </w:r>
      <w:r>
        <w:tab/>
      </w:r>
    </w:p>
    <w:p w14:paraId="5D8BA9EE" w14:textId="77777777" w:rsidR="00B842FD" w:rsidRDefault="00B842FD" w:rsidP="00B842FD">
      <w:r>
        <w:t>Q12_12</w:t>
      </w:r>
      <w:r>
        <w:tab/>
        <w:t>Improving the health of marine and coastal ecosystems will benefit people by contributing to climate change mitigation and adaptation</w:t>
      </w:r>
      <w:r>
        <w:tab/>
      </w:r>
    </w:p>
    <w:p w14:paraId="52030387" w14:textId="77777777" w:rsidR="00B842FD" w:rsidRDefault="00B842FD" w:rsidP="00B842FD"/>
    <w:p w14:paraId="58AB2A62" w14:textId="77777777" w:rsidR="00B842FD" w:rsidRDefault="00B842FD" w:rsidP="00B842FD">
      <w:r>
        <w:t>Q13</w:t>
      </w:r>
      <w:r>
        <w:tab/>
        <w:t>One approach currently being considered to help address key societal issues is Nature-Based Solutions. Have you heard about Nature-Based Solutions?</w:t>
      </w:r>
    </w:p>
    <w:p w14:paraId="3985D15C" w14:textId="77777777" w:rsidR="00B842FD" w:rsidRDefault="00B842FD" w:rsidP="00B842FD">
      <w:r>
        <w:tab/>
      </w:r>
    </w:p>
    <w:p w14:paraId="5DBD9581" w14:textId="77777777" w:rsidR="00B842FD" w:rsidRDefault="00B842FD" w:rsidP="00B842FD">
      <w:r>
        <w:tab/>
      </w:r>
      <w:r>
        <w:tab/>
        <w:t>I have not heard of Nature-Based Solutions</w:t>
      </w:r>
      <w:r>
        <w:tab/>
        <w:t>1</w:t>
      </w:r>
    </w:p>
    <w:p w14:paraId="4D1D62F5" w14:textId="77777777" w:rsidR="00B842FD" w:rsidRDefault="00B842FD" w:rsidP="00B842FD">
      <w:r>
        <w:tab/>
      </w:r>
      <w:r>
        <w:tab/>
        <w:t>I have heard of Nature-Based Solutions</w:t>
      </w:r>
      <w:r>
        <w:tab/>
      </w:r>
      <w:r>
        <w:tab/>
        <w:t>2</w:t>
      </w:r>
    </w:p>
    <w:p w14:paraId="7B6A3CD3" w14:textId="77777777" w:rsidR="00B842FD" w:rsidRDefault="00B842FD" w:rsidP="00B842FD">
      <w:r>
        <w:tab/>
      </w:r>
      <w:r>
        <w:tab/>
        <w:t>I know a lot about Nature-Based Solutions</w:t>
      </w:r>
      <w:r>
        <w:tab/>
        <w:t>3</w:t>
      </w:r>
    </w:p>
    <w:p w14:paraId="35AC531A" w14:textId="77777777" w:rsidR="00B842FD" w:rsidRDefault="00B842FD" w:rsidP="00B842FD"/>
    <w:p w14:paraId="2EFCEE61" w14:textId="77777777" w:rsidR="00B842FD" w:rsidRDefault="00B842FD" w:rsidP="00B842FD"/>
    <w:p w14:paraId="3851C23A" w14:textId="77777777" w:rsidR="00B842FD" w:rsidRDefault="00B842FD" w:rsidP="00B842FD">
      <w:r>
        <w:t>Section 4. About you</w:t>
      </w:r>
    </w:p>
    <w:p w14:paraId="3394ED62" w14:textId="77777777" w:rsidR="00B842FD" w:rsidRDefault="00B842FD" w:rsidP="00B842FD"/>
    <w:p w14:paraId="736398EC" w14:textId="77777777" w:rsidR="00B842FD" w:rsidRDefault="00B842FD" w:rsidP="00B842FD">
      <w:r>
        <w:t xml:space="preserve">Q14 </w:t>
      </w:r>
      <w:r>
        <w:tab/>
        <w:t>Where do you live?</w:t>
      </w:r>
    </w:p>
    <w:p w14:paraId="4EEE8B25" w14:textId="77777777" w:rsidR="00B842FD" w:rsidRDefault="00B842FD" w:rsidP="00B842FD">
      <w:r>
        <w:tab/>
      </w:r>
      <w:r>
        <w:tab/>
      </w:r>
    </w:p>
    <w:p w14:paraId="305CFC8F" w14:textId="77777777" w:rsidR="00B842FD" w:rsidRDefault="00B842FD" w:rsidP="00B842FD">
      <w:r>
        <w:tab/>
      </w:r>
      <w:r>
        <w:tab/>
        <w:t>Australia</w:t>
      </w:r>
      <w:r>
        <w:tab/>
        <w:t>1</w:t>
      </w:r>
    </w:p>
    <w:p w14:paraId="7A51C5EC" w14:textId="77777777" w:rsidR="00B842FD" w:rsidRDefault="00B842FD" w:rsidP="00B842FD">
      <w:r>
        <w:tab/>
      </w:r>
      <w:r>
        <w:tab/>
        <w:t>Austria</w:t>
      </w:r>
      <w:r>
        <w:tab/>
      </w:r>
      <w:r>
        <w:tab/>
        <w:t>2</w:t>
      </w:r>
    </w:p>
    <w:p w14:paraId="2E22F5FB" w14:textId="77777777" w:rsidR="00B842FD" w:rsidRDefault="00B842FD" w:rsidP="00B842FD">
      <w:r>
        <w:tab/>
      </w:r>
      <w:r>
        <w:tab/>
        <w:t>Barbados</w:t>
      </w:r>
      <w:r>
        <w:tab/>
        <w:t>3</w:t>
      </w:r>
    </w:p>
    <w:p w14:paraId="0E4372C8" w14:textId="77777777" w:rsidR="00B842FD" w:rsidRDefault="00B842FD" w:rsidP="00B842FD">
      <w:r>
        <w:tab/>
      </w:r>
      <w:r>
        <w:tab/>
        <w:t>Belgium</w:t>
      </w:r>
      <w:r>
        <w:tab/>
      </w:r>
      <w:r>
        <w:tab/>
        <w:t>4</w:t>
      </w:r>
    </w:p>
    <w:p w14:paraId="4C9718E7" w14:textId="77777777" w:rsidR="00B842FD" w:rsidRDefault="00B842FD" w:rsidP="00B842FD">
      <w:r>
        <w:lastRenderedPageBreak/>
        <w:tab/>
      </w:r>
      <w:r>
        <w:tab/>
        <w:t>Brazil</w:t>
      </w:r>
      <w:r>
        <w:tab/>
      </w:r>
      <w:r>
        <w:tab/>
        <w:t>6</w:t>
      </w:r>
    </w:p>
    <w:p w14:paraId="5BA3433D" w14:textId="77777777" w:rsidR="00B842FD" w:rsidRDefault="00B842FD" w:rsidP="00B842FD">
      <w:r>
        <w:tab/>
      </w:r>
      <w:r>
        <w:tab/>
        <w:t>Cameroon</w:t>
      </w:r>
      <w:r>
        <w:tab/>
        <w:t>7</w:t>
      </w:r>
    </w:p>
    <w:p w14:paraId="21575587" w14:textId="77777777" w:rsidR="00B842FD" w:rsidRDefault="00B842FD" w:rsidP="00B842FD">
      <w:r>
        <w:tab/>
      </w:r>
      <w:r>
        <w:tab/>
        <w:t>Canada</w:t>
      </w:r>
      <w:r>
        <w:tab/>
      </w:r>
      <w:r>
        <w:tab/>
        <w:t>8</w:t>
      </w:r>
    </w:p>
    <w:p w14:paraId="2E78D1C5" w14:textId="77777777" w:rsidR="00B842FD" w:rsidRDefault="00B842FD" w:rsidP="00B842FD">
      <w:r>
        <w:tab/>
      </w:r>
      <w:r>
        <w:tab/>
        <w:t>China</w:t>
      </w:r>
      <w:r>
        <w:tab/>
      </w:r>
      <w:r>
        <w:tab/>
        <w:t>9</w:t>
      </w:r>
    </w:p>
    <w:p w14:paraId="6C142F1B" w14:textId="77777777" w:rsidR="00B842FD" w:rsidRDefault="00B842FD" w:rsidP="00B842FD">
      <w:r>
        <w:tab/>
      </w:r>
      <w:r>
        <w:tab/>
        <w:t>Colombia</w:t>
      </w:r>
      <w:r>
        <w:tab/>
        <w:t>10</w:t>
      </w:r>
    </w:p>
    <w:p w14:paraId="5D601605" w14:textId="77777777" w:rsidR="00B842FD" w:rsidRDefault="00B842FD" w:rsidP="00B842FD">
      <w:r>
        <w:tab/>
      </w:r>
      <w:r>
        <w:tab/>
        <w:t>Djibouti</w:t>
      </w:r>
      <w:r>
        <w:tab/>
        <w:t>11</w:t>
      </w:r>
    </w:p>
    <w:p w14:paraId="4A39975B" w14:textId="77777777" w:rsidR="00B842FD" w:rsidRDefault="00B842FD" w:rsidP="00B842FD">
      <w:r>
        <w:tab/>
      </w:r>
      <w:r>
        <w:tab/>
        <w:t>Ecuador</w:t>
      </w:r>
      <w:r>
        <w:tab/>
      </w:r>
      <w:r>
        <w:tab/>
        <w:t>12</w:t>
      </w:r>
    </w:p>
    <w:p w14:paraId="1E705A39" w14:textId="77777777" w:rsidR="00B842FD" w:rsidRDefault="00B842FD" w:rsidP="00B842FD">
      <w:r>
        <w:tab/>
      </w:r>
      <w:r>
        <w:tab/>
        <w:t>Finland</w:t>
      </w:r>
      <w:r>
        <w:tab/>
      </w:r>
      <w:r>
        <w:tab/>
        <w:t>13</w:t>
      </w:r>
    </w:p>
    <w:p w14:paraId="57420037" w14:textId="77777777" w:rsidR="00B842FD" w:rsidRDefault="00B842FD" w:rsidP="00B842FD">
      <w:r>
        <w:tab/>
      </w:r>
      <w:r>
        <w:tab/>
        <w:t>France</w:t>
      </w:r>
      <w:r>
        <w:tab/>
      </w:r>
      <w:r>
        <w:tab/>
        <w:t>14</w:t>
      </w:r>
    </w:p>
    <w:p w14:paraId="1A0F3113" w14:textId="77777777" w:rsidR="00B842FD" w:rsidRDefault="00B842FD" w:rsidP="00B842FD">
      <w:r>
        <w:tab/>
      </w:r>
      <w:r>
        <w:tab/>
        <w:t>Germany</w:t>
      </w:r>
      <w:r>
        <w:tab/>
      </w:r>
      <w:r>
        <w:tab/>
        <w:t>16</w:t>
      </w:r>
    </w:p>
    <w:p w14:paraId="53DA5961" w14:textId="77777777" w:rsidR="00B842FD" w:rsidRDefault="00B842FD" w:rsidP="00B842FD">
      <w:r>
        <w:tab/>
      </w:r>
      <w:r>
        <w:tab/>
        <w:t>Ghana</w:t>
      </w:r>
      <w:r>
        <w:tab/>
      </w:r>
      <w:r>
        <w:tab/>
        <w:t>17</w:t>
      </w:r>
    </w:p>
    <w:p w14:paraId="7AA3AFE8" w14:textId="77777777" w:rsidR="00B842FD" w:rsidRDefault="00B842FD" w:rsidP="00B842FD">
      <w:r>
        <w:tab/>
      </w:r>
      <w:r>
        <w:tab/>
        <w:t>Greece</w:t>
      </w:r>
      <w:r>
        <w:tab/>
      </w:r>
      <w:r>
        <w:tab/>
        <w:t>18</w:t>
      </w:r>
    </w:p>
    <w:p w14:paraId="74A05708" w14:textId="77777777" w:rsidR="00B842FD" w:rsidRDefault="00B842FD" w:rsidP="00B842FD">
      <w:r>
        <w:tab/>
      </w:r>
      <w:r>
        <w:tab/>
        <w:t>Guinea</w:t>
      </w:r>
      <w:r>
        <w:tab/>
      </w:r>
      <w:r>
        <w:tab/>
        <w:t>19</w:t>
      </w:r>
    </w:p>
    <w:p w14:paraId="4637C292" w14:textId="77777777" w:rsidR="00B842FD" w:rsidRDefault="00B842FD" w:rsidP="00B842FD">
      <w:r>
        <w:tab/>
      </w:r>
      <w:r>
        <w:tab/>
        <w:t>Guyana</w:t>
      </w:r>
      <w:r>
        <w:tab/>
      </w:r>
      <w:r>
        <w:tab/>
        <w:t>20</w:t>
      </w:r>
    </w:p>
    <w:p w14:paraId="64302DD5" w14:textId="77777777" w:rsidR="00B842FD" w:rsidRDefault="00B842FD" w:rsidP="00B842FD">
      <w:r>
        <w:tab/>
      </w:r>
      <w:r>
        <w:tab/>
        <w:t>Ireland</w:t>
      </w:r>
      <w:r>
        <w:tab/>
      </w:r>
      <w:r>
        <w:tab/>
        <w:t>21</w:t>
      </w:r>
    </w:p>
    <w:p w14:paraId="275B3992" w14:textId="77777777" w:rsidR="00B842FD" w:rsidRDefault="00B842FD" w:rsidP="00B842FD">
      <w:r>
        <w:tab/>
      </w:r>
      <w:r>
        <w:tab/>
        <w:t>Italy</w:t>
      </w:r>
      <w:r>
        <w:tab/>
      </w:r>
      <w:r>
        <w:tab/>
        <w:t>22</w:t>
      </w:r>
    </w:p>
    <w:p w14:paraId="71BC4CCF" w14:textId="77777777" w:rsidR="00B842FD" w:rsidRDefault="00B842FD" w:rsidP="00B842FD">
      <w:r>
        <w:tab/>
      </w:r>
      <w:r>
        <w:tab/>
        <w:t>Jamaica</w:t>
      </w:r>
      <w:r>
        <w:tab/>
      </w:r>
      <w:r>
        <w:tab/>
        <w:t>23</w:t>
      </w:r>
    </w:p>
    <w:p w14:paraId="5FDB98EF" w14:textId="77777777" w:rsidR="00B842FD" w:rsidRDefault="00B842FD" w:rsidP="00B842FD">
      <w:r>
        <w:tab/>
      </w:r>
      <w:r>
        <w:tab/>
        <w:t>Kenya</w:t>
      </w:r>
      <w:r>
        <w:tab/>
      </w:r>
      <w:r>
        <w:tab/>
        <w:t>24</w:t>
      </w:r>
    </w:p>
    <w:p w14:paraId="0686ECDB" w14:textId="77777777" w:rsidR="00B842FD" w:rsidRDefault="00B842FD" w:rsidP="00B842FD">
      <w:r>
        <w:tab/>
      </w:r>
      <w:r>
        <w:tab/>
        <w:t>Madagascar</w:t>
      </w:r>
      <w:r>
        <w:tab/>
        <w:t>25</w:t>
      </w:r>
    </w:p>
    <w:p w14:paraId="013953D8" w14:textId="77777777" w:rsidR="00B842FD" w:rsidRDefault="00B842FD" w:rsidP="00B842FD">
      <w:r>
        <w:tab/>
      </w:r>
      <w:r>
        <w:tab/>
        <w:t>Mexico</w:t>
      </w:r>
      <w:r>
        <w:tab/>
      </w:r>
      <w:r>
        <w:tab/>
        <w:t>27</w:t>
      </w:r>
    </w:p>
    <w:p w14:paraId="0F52477C" w14:textId="77777777" w:rsidR="00B842FD" w:rsidRDefault="00B842FD" w:rsidP="00B842FD">
      <w:r>
        <w:tab/>
      </w:r>
      <w:r>
        <w:tab/>
        <w:t>Monaco</w:t>
      </w:r>
      <w:r>
        <w:tab/>
      </w:r>
      <w:r>
        <w:tab/>
        <w:t>28</w:t>
      </w:r>
    </w:p>
    <w:p w14:paraId="628D147F" w14:textId="77777777" w:rsidR="00B842FD" w:rsidRDefault="00B842FD" w:rsidP="00B842FD">
      <w:r>
        <w:tab/>
      </w:r>
      <w:r>
        <w:tab/>
        <w:t>Netherlands</w:t>
      </w:r>
      <w:r>
        <w:tab/>
        <w:t>29</w:t>
      </w:r>
    </w:p>
    <w:p w14:paraId="5958372C" w14:textId="77777777" w:rsidR="00B842FD" w:rsidRDefault="00B842FD" w:rsidP="00B842FD">
      <w:r>
        <w:tab/>
      </w:r>
      <w:r>
        <w:tab/>
        <w:t>Nicaragua</w:t>
      </w:r>
      <w:r>
        <w:tab/>
        <w:t>30</w:t>
      </w:r>
      <w:r>
        <w:tab/>
      </w:r>
    </w:p>
    <w:p w14:paraId="28496BDA" w14:textId="77777777" w:rsidR="00B842FD" w:rsidRDefault="00B842FD" w:rsidP="00B842FD">
      <w:r>
        <w:tab/>
      </w:r>
      <w:r>
        <w:tab/>
        <w:t>Niger</w:t>
      </w:r>
      <w:r>
        <w:tab/>
      </w:r>
      <w:r>
        <w:tab/>
        <w:t>31</w:t>
      </w:r>
    </w:p>
    <w:p w14:paraId="23BB4E02" w14:textId="77777777" w:rsidR="00B842FD" w:rsidRDefault="00B842FD" w:rsidP="00B842FD">
      <w:r>
        <w:tab/>
      </w:r>
      <w:r>
        <w:tab/>
        <w:t>Norway</w:t>
      </w:r>
      <w:r>
        <w:tab/>
      </w:r>
      <w:r>
        <w:tab/>
        <w:t>32</w:t>
      </w:r>
    </w:p>
    <w:p w14:paraId="63AC64F6" w14:textId="77777777" w:rsidR="00B842FD" w:rsidRDefault="00B842FD" w:rsidP="00B842FD">
      <w:r>
        <w:tab/>
      </w:r>
      <w:r>
        <w:tab/>
        <w:t>Other</w:t>
      </w:r>
      <w:r>
        <w:tab/>
      </w:r>
      <w:r>
        <w:tab/>
        <w:t>33</w:t>
      </w:r>
    </w:p>
    <w:p w14:paraId="67AA2115" w14:textId="77777777" w:rsidR="00B842FD" w:rsidRDefault="00B842FD" w:rsidP="00B842FD">
      <w:r>
        <w:tab/>
      </w:r>
      <w:r>
        <w:tab/>
        <w:t>Panama</w:t>
      </w:r>
      <w:r>
        <w:tab/>
      </w:r>
      <w:r>
        <w:tab/>
        <w:t>34</w:t>
      </w:r>
    </w:p>
    <w:p w14:paraId="04C41C2B" w14:textId="77777777" w:rsidR="00B842FD" w:rsidRDefault="00B842FD" w:rsidP="00B842FD">
      <w:r>
        <w:tab/>
      </w:r>
      <w:r>
        <w:tab/>
        <w:t>Philippines</w:t>
      </w:r>
      <w:r>
        <w:tab/>
        <w:t>35</w:t>
      </w:r>
    </w:p>
    <w:p w14:paraId="7279428F" w14:textId="77777777" w:rsidR="00B842FD" w:rsidRDefault="00B842FD" w:rsidP="00B842FD">
      <w:r>
        <w:tab/>
      </w:r>
      <w:r>
        <w:tab/>
        <w:t>Portugal</w:t>
      </w:r>
      <w:r>
        <w:tab/>
        <w:t>36</w:t>
      </w:r>
    </w:p>
    <w:p w14:paraId="30FB56D8" w14:textId="77777777" w:rsidR="00B842FD" w:rsidRDefault="00B842FD" w:rsidP="00B842FD">
      <w:r>
        <w:lastRenderedPageBreak/>
        <w:tab/>
      </w:r>
      <w:r>
        <w:tab/>
        <w:t>Senegal</w:t>
      </w:r>
      <w:r>
        <w:tab/>
      </w:r>
      <w:r>
        <w:tab/>
        <w:t>39</w:t>
      </w:r>
    </w:p>
    <w:p w14:paraId="353F6FB7" w14:textId="77777777" w:rsidR="00B842FD" w:rsidRDefault="00B842FD" w:rsidP="00B842FD">
      <w:r>
        <w:tab/>
      </w:r>
      <w:r>
        <w:tab/>
        <w:t>Seychelles</w:t>
      </w:r>
      <w:r>
        <w:tab/>
        <w:t>40</w:t>
      </w:r>
    </w:p>
    <w:p w14:paraId="5DAD91C0" w14:textId="77777777" w:rsidR="00B842FD" w:rsidRDefault="00B842FD" w:rsidP="00B842FD">
      <w:r>
        <w:tab/>
      </w:r>
      <w:r>
        <w:tab/>
        <w:t>South Africa</w:t>
      </w:r>
      <w:r>
        <w:tab/>
        <w:t>41</w:t>
      </w:r>
    </w:p>
    <w:p w14:paraId="66BD5D85" w14:textId="77777777" w:rsidR="00B842FD" w:rsidRDefault="00B842FD" w:rsidP="00B842FD">
      <w:r>
        <w:tab/>
      </w:r>
      <w:r>
        <w:tab/>
        <w:t>Spain</w:t>
      </w:r>
      <w:r>
        <w:tab/>
      </w:r>
      <w:r>
        <w:tab/>
        <w:t>42</w:t>
      </w:r>
    </w:p>
    <w:p w14:paraId="09B9B14E" w14:textId="77777777" w:rsidR="00B842FD" w:rsidRDefault="00B842FD" w:rsidP="00B842FD">
      <w:r>
        <w:tab/>
      </w:r>
      <w:r>
        <w:tab/>
        <w:t>Sweden</w:t>
      </w:r>
      <w:r>
        <w:tab/>
      </w:r>
      <w:r>
        <w:tab/>
        <w:t>43</w:t>
      </w:r>
    </w:p>
    <w:p w14:paraId="33D3A5B9" w14:textId="77777777" w:rsidR="00B842FD" w:rsidRDefault="00B842FD" w:rsidP="00B842FD">
      <w:r>
        <w:tab/>
      </w:r>
      <w:r>
        <w:tab/>
        <w:t>Switzerland</w:t>
      </w:r>
      <w:r>
        <w:tab/>
        <w:t>44</w:t>
      </w:r>
    </w:p>
    <w:p w14:paraId="59898060" w14:textId="77777777" w:rsidR="00B842FD" w:rsidRDefault="00B842FD" w:rsidP="00B842FD">
      <w:r>
        <w:tab/>
      </w:r>
      <w:r>
        <w:tab/>
        <w:t>Turkey</w:t>
      </w:r>
      <w:r>
        <w:tab/>
      </w:r>
      <w:r>
        <w:tab/>
        <w:t>45</w:t>
      </w:r>
    </w:p>
    <w:p w14:paraId="0B0EB85F" w14:textId="77777777" w:rsidR="00B842FD" w:rsidRDefault="00B842FD" w:rsidP="00B842FD">
      <w:r>
        <w:tab/>
      </w:r>
      <w:r>
        <w:tab/>
        <w:t>United Kingdom of Great Britain and Northern Ireland</w:t>
      </w:r>
      <w:r>
        <w:tab/>
        <w:t>46</w:t>
      </w:r>
    </w:p>
    <w:p w14:paraId="4EC3D1A7" w14:textId="77777777" w:rsidR="00B842FD" w:rsidRDefault="00B842FD" w:rsidP="00B842FD">
      <w:r>
        <w:tab/>
      </w:r>
      <w:r>
        <w:tab/>
        <w:t>United States of America</w:t>
      </w:r>
      <w:r>
        <w:tab/>
        <w:t>47</w:t>
      </w:r>
    </w:p>
    <w:p w14:paraId="494ED5E6" w14:textId="77777777" w:rsidR="00B842FD" w:rsidRDefault="00B842FD" w:rsidP="00B842FD"/>
    <w:p w14:paraId="7070B769" w14:textId="77777777" w:rsidR="00B842FD" w:rsidRDefault="00B842FD" w:rsidP="00B842FD">
      <w:r>
        <w:t>Q14b</w:t>
      </w:r>
      <w:r>
        <w:tab/>
        <w:t>'Other' specification</w:t>
      </w:r>
    </w:p>
    <w:p w14:paraId="2F3935B3" w14:textId="77777777" w:rsidR="00B842FD" w:rsidRDefault="00B842FD" w:rsidP="00B842FD"/>
    <w:p w14:paraId="40CDE5ED" w14:textId="77777777" w:rsidR="00B842FD" w:rsidRPr="0069466A" w:rsidRDefault="00B842FD" w:rsidP="00B842FD">
      <w:pPr>
        <w:rPr>
          <w:highlight w:val="cyan"/>
        </w:rPr>
      </w:pPr>
      <w:r w:rsidRPr="0069466A">
        <w:rPr>
          <w:highlight w:val="cyan"/>
        </w:rPr>
        <w:t>Q15</w:t>
      </w:r>
      <w:r w:rsidRPr="0069466A">
        <w:rPr>
          <w:highlight w:val="cyan"/>
        </w:rPr>
        <w:tab/>
        <w:t>Of the following, which best describes how you mostly interact with coasts and oceans?</w:t>
      </w:r>
      <w:r w:rsidRPr="0069466A">
        <w:rPr>
          <w:highlight w:val="cyan"/>
        </w:rPr>
        <w:tab/>
      </w:r>
    </w:p>
    <w:p w14:paraId="35FA7D08" w14:textId="77777777" w:rsidR="00B842FD" w:rsidRPr="0069466A" w:rsidRDefault="00B842FD" w:rsidP="00B842FD">
      <w:pPr>
        <w:rPr>
          <w:highlight w:val="cyan"/>
        </w:rPr>
      </w:pPr>
    </w:p>
    <w:p w14:paraId="659B5DC4" w14:textId="77777777" w:rsidR="00B842FD" w:rsidRPr="0069466A" w:rsidRDefault="00B842FD" w:rsidP="00B842FD">
      <w:pPr>
        <w:rPr>
          <w:highlight w:val="cyan"/>
        </w:rPr>
      </w:pPr>
      <w:r w:rsidRPr="0069466A">
        <w:rPr>
          <w:highlight w:val="cyan"/>
        </w:rPr>
        <w:tab/>
      </w:r>
      <w:r w:rsidRPr="0069466A">
        <w:rPr>
          <w:highlight w:val="cyan"/>
        </w:rPr>
        <w:tab/>
        <w:t>I produce food through fishing and/or seafood production</w:t>
      </w:r>
      <w:r w:rsidRPr="0069466A">
        <w:rPr>
          <w:highlight w:val="cyan"/>
        </w:rPr>
        <w:tab/>
      </w:r>
      <w:r w:rsidRPr="0069466A">
        <w:rPr>
          <w:highlight w:val="cyan"/>
        </w:rPr>
        <w:tab/>
      </w:r>
      <w:r w:rsidRPr="0069466A">
        <w:rPr>
          <w:highlight w:val="cyan"/>
        </w:rPr>
        <w:tab/>
        <w:t>1</w:t>
      </w:r>
    </w:p>
    <w:p w14:paraId="14691B72" w14:textId="77777777" w:rsidR="00B842FD" w:rsidRPr="0069466A" w:rsidRDefault="00B842FD" w:rsidP="00B842FD">
      <w:pPr>
        <w:rPr>
          <w:highlight w:val="cyan"/>
        </w:rPr>
      </w:pPr>
      <w:r w:rsidRPr="0069466A">
        <w:rPr>
          <w:highlight w:val="cyan"/>
        </w:rPr>
        <w:tab/>
      </w:r>
      <w:r w:rsidRPr="0069466A">
        <w:rPr>
          <w:highlight w:val="cyan"/>
        </w:rPr>
        <w:tab/>
        <w:t>I am a tourist and/or recreational user</w:t>
      </w:r>
      <w:r w:rsidRPr="0069466A">
        <w:rPr>
          <w:highlight w:val="cyan"/>
        </w:rPr>
        <w:tab/>
      </w:r>
      <w:r w:rsidRPr="0069466A">
        <w:rPr>
          <w:highlight w:val="cyan"/>
        </w:rPr>
        <w:tab/>
      </w:r>
      <w:r w:rsidRPr="0069466A">
        <w:rPr>
          <w:highlight w:val="cyan"/>
        </w:rPr>
        <w:tab/>
      </w:r>
      <w:r w:rsidRPr="0069466A">
        <w:rPr>
          <w:highlight w:val="cyan"/>
        </w:rPr>
        <w:tab/>
      </w:r>
      <w:r w:rsidRPr="0069466A">
        <w:rPr>
          <w:highlight w:val="cyan"/>
        </w:rPr>
        <w:tab/>
      </w:r>
      <w:r w:rsidRPr="0069466A">
        <w:rPr>
          <w:highlight w:val="cyan"/>
        </w:rPr>
        <w:tab/>
        <w:t>2</w:t>
      </w:r>
    </w:p>
    <w:p w14:paraId="1F4EA5D4" w14:textId="77777777" w:rsidR="00B842FD" w:rsidRPr="0069466A" w:rsidRDefault="00B842FD" w:rsidP="00B842FD">
      <w:pPr>
        <w:rPr>
          <w:highlight w:val="cyan"/>
        </w:rPr>
      </w:pPr>
      <w:r w:rsidRPr="0069466A">
        <w:rPr>
          <w:highlight w:val="cyan"/>
        </w:rPr>
        <w:tab/>
      </w:r>
      <w:r w:rsidRPr="0069466A">
        <w:rPr>
          <w:highlight w:val="cyan"/>
        </w:rPr>
        <w:tab/>
        <w:t>I am actively involved in conservation, management and/or scientific advice</w:t>
      </w:r>
      <w:r w:rsidRPr="0069466A">
        <w:rPr>
          <w:highlight w:val="cyan"/>
        </w:rPr>
        <w:tab/>
        <w:t>3</w:t>
      </w:r>
    </w:p>
    <w:p w14:paraId="273C7F72" w14:textId="77777777" w:rsidR="00B842FD" w:rsidRPr="0069466A" w:rsidRDefault="00B842FD" w:rsidP="00B842FD">
      <w:pPr>
        <w:rPr>
          <w:highlight w:val="cyan"/>
        </w:rPr>
      </w:pPr>
      <w:r w:rsidRPr="0069466A">
        <w:rPr>
          <w:highlight w:val="cyan"/>
        </w:rPr>
        <w:tab/>
      </w:r>
      <w:r w:rsidRPr="0069466A">
        <w:rPr>
          <w:highlight w:val="cyan"/>
        </w:rPr>
        <w:tab/>
        <w:t>Other (please specify)</w:t>
      </w:r>
      <w:r w:rsidRPr="0069466A">
        <w:rPr>
          <w:highlight w:val="cyan"/>
        </w:rPr>
        <w:tab/>
      </w:r>
      <w:r w:rsidRPr="0069466A">
        <w:rPr>
          <w:highlight w:val="cyan"/>
        </w:rPr>
        <w:tab/>
      </w:r>
      <w:r w:rsidRPr="0069466A">
        <w:rPr>
          <w:highlight w:val="cyan"/>
        </w:rPr>
        <w:tab/>
      </w:r>
      <w:r w:rsidRPr="0069466A">
        <w:rPr>
          <w:highlight w:val="cyan"/>
        </w:rPr>
        <w:tab/>
      </w:r>
      <w:r w:rsidRPr="0069466A">
        <w:rPr>
          <w:highlight w:val="cyan"/>
        </w:rPr>
        <w:tab/>
      </w:r>
      <w:r w:rsidRPr="0069466A">
        <w:rPr>
          <w:highlight w:val="cyan"/>
        </w:rPr>
        <w:tab/>
      </w:r>
      <w:r w:rsidRPr="0069466A">
        <w:rPr>
          <w:highlight w:val="cyan"/>
        </w:rPr>
        <w:tab/>
      </w:r>
      <w:r w:rsidRPr="0069466A">
        <w:rPr>
          <w:highlight w:val="cyan"/>
        </w:rPr>
        <w:tab/>
        <w:t>4</w:t>
      </w:r>
    </w:p>
    <w:p w14:paraId="56F2128D" w14:textId="77777777" w:rsidR="00B842FD" w:rsidRDefault="00B842FD" w:rsidP="00B842FD">
      <w:r w:rsidRPr="0069466A">
        <w:rPr>
          <w:highlight w:val="cyan"/>
        </w:rPr>
        <w:tab/>
      </w:r>
      <w:r w:rsidRPr="0069466A">
        <w:rPr>
          <w:highlight w:val="cyan"/>
        </w:rPr>
        <w:tab/>
        <w:t>I provide tourism and/or recreation services</w:t>
      </w:r>
      <w:r w:rsidRPr="0069466A">
        <w:rPr>
          <w:highlight w:val="cyan"/>
        </w:rPr>
        <w:tab/>
      </w:r>
      <w:r w:rsidRPr="0069466A">
        <w:rPr>
          <w:highlight w:val="cyan"/>
        </w:rPr>
        <w:tab/>
      </w:r>
      <w:r w:rsidRPr="0069466A">
        <w:rPr>
          <w:highlight w:val="cyan"/>
        </w:rPr>
        <w:tab/>
      </w:r>
      <w:r w:rsidRPr="0069466A">
        <w:rPr>
          <w:highlight w:val="cyan"/>
        </w:rPr>
        <w:tab/>
      </w:r>
      <w:r w:rsidRPr="0069466A">
        <w:rPr>
          <w:highlight w:val="cyan"/>
        </w:rPr>
        <w:tab/>
        <w:t>5</w:t>
      </w:r>
    </w:p>
    <w:p w14:paraId="1FBE98C5" w14:textId="77777777" w:rsidR="00B842FD" w:rsidRDefault="00B842FD" w:rsidP="00B842FD"/>
    <w:p w14:paraId="6DF78678" w14:textId="77777777" w:rsidR="00B842FD" w:rsidRDefault="00B842FD" w:rsidP="00B842FD">
      <w:r>
        <w:t xml:space="preserve">Q15b </w:t>
      </w:r>
      <w:r>
        <w:tab/>
        <w:t>'Other' specification</w:t>
      </w:r>
    </w:p>
    <w:p w14:paraId="4BEE9FAE" w14:textId="77777777" w:rsidR="00B842FD" w:rsidRDefault="00B842FD" w:rsidP="00B842FD"/>
    <w:p w14:paraId="1C70BA3E" w14:textId="77777777" w:rsidR="00B842FD" w:rsidRDefault="00B842FD" w:rsidP="00B842FD">
      <w:r>
        <w:t>Q16</w:t>
      </w:r>
      <w:r>
        <w:tab/>
        <w:t>How old are you?</w:t>
      </w:r>
      <w:r>
        <w:tab/>
      </w:r>
    </w:p>
    <w:p w14:paraId="2BA5A2CF" w14:textId="77777777" w:rsidR="00B842FD" w:rsidRDefault="00B842FD" w:rsidP="00B842FD"/>
    <w:p w14:paraId="0C63A137" w14:textId="77777777" w:rsidR="00B842FD" w:rsidRDefault="00B842FD" w:rsidP="00B842FD">
      <w:r>
        <w:tab/>
      </w:r>
      <w:r>
        <w:tab/>
        <w:t>&lt;18</w:t>
      </w:r>
      <w:r>
        <w:tab/>
      </w:r>
      <w:r>
        <w:tab/>
      </w:r>
      <w:r>
        <w:tab/>
      </w:r>
      <w:r>
        <w:tab/>
      </w:r>
      <w:r>
        <w:tab/>
        <w:t>1</w:t>
      </w:r>
    </w:p>
    <w:p w14:paraId="652C6F6E" w14:textId="77777777" w:rsidR="00B842FD" w:rsidRDefault="00B842FD" w:rsidP="00B842FD">
      <w:r>
        <w:tab/>
      </w:r>
      <w:r>
        <w:tab/>
        <w:t>18-30</w:t>
      </w:r>
      <w:r>
        <w:tab/>
      </w:r>
      <w:r>
        <w:tab/>
      </w:r>
      <w:r>
        <w:tab/>
      </w:r>
      <w:r>
        <w:tab/>
      </w:r>
      <w:r>
        <w:tab/>
        <w:t>2</w:t>
      </w:r>
    </w:p>
    <w:p w14:paraId="74BBAE7E" w14:textId="77777777" w:rsidR="00B842FD" w:rsidRDefault="00B842FD" w:rsidP="00B842FD">
      <w:r>
        <w:tab/>
      </w:r>
      <w:r>
        <w:tab/>
        <w:t>31-40</w:t>
      </w:r>
      <w:r>
        <w:tab/>
      </w:r>
      <w:r>
        <w:tab/>
      </w:r>
      <w:r>
        <w:tab/>
      </w:r>
      <w:r>
        <w:tab/>
      </w:r>
      <w:r>
        <w:tab/>
        <w:t>3</w:t>
      </w:r>
    </w:p>
    <w:p w14:paraId="5F220850" w14:textId="77777777" w:rsidR="00B842FD" w:rsidRDefault="00B842FD" w:rsidP="00B842FD">
      <w:r>
        <w:tab/>
      </w:r>
      <w:r>
        <w:tab/>
        <w:t>41-50</w:t>
      </w:r>
      <w:r>
        <w:tab/>
      </w:r>
      <w:r>
        <w:tab/>
      </w:r>
      <w:r>
        <w:tab/>
      </w:r>
      <w:r>
        <w:tab/>
      </w:r>
      <w:r>
        <w:tab/>
        <w:t>4</w:t>
      </w:r>
    </w:p>
    <w:p w14:paraId="37A5DEAC" w14:textId="77777777" w:rsidR="00B842FD" w:rsidRDefault="00B842FD" w:rsidP="00B842FD">
      <w:r>
        <w:tab/>
      </w:r>
      <w:r>
        <w:tab/>
        <w:t>51-60</w:t>
      </w:r>
      <w:r>
        <w:tab/>
      </w:r>
      <w:r>
        <w:tab/>
      </w:r>
      <w:r>
        <w:tab/>
      </w:r>
      <w:r>
        <w:tab/>
      </w:r>
      <w:r>
        <w:tab/>
        <w:t>5</w:t>
      </w:r>
    </w:p>
    <w:p w14:paraId="715C3EC1" w14:textId="77777777" w:rsidR="00B842FD" w:rsidRDefault="00B842FD" w:rsidP="00B842FD">
      <w:r>
        <w:lastRenderedPageBreak/>
        <w:tab/>
      </w:r>
      <w:r>
        <w:tab/>
        <w:t>&gt;60</w:t>
      </w:r>
      <w:r>
        <w:tab/>
      </w:r>
      <w:r>
        <w:tab/>
      </w:r>
      <w:r>
        <w:tab/>
      </w:r>
      <w:r>
        <w:tab/>
      </w:r>
      <w:r>
        <w:tab/>
        <w:t>6</w:t>
      </w:r>
    </w:p>
    <w:p w14:paraId="7AE05CE2" w14:textId="77777777" w:rsidR="00B842FD" w:rsidRDefault="00B842FD" w:rsidP="00B842FD">
      <w:r>
        <w:tab/>
      </w:r>
      <w:r>
        <w:tab/>
        <w:t>Prefer not to answer but over 18</w:t>
      </w:r>
      <w:r>
        <w:tab/>
        <w:t>7</w:t>
      </w:r>
    </w:p>
    <w:p w14:paraId="0C58442A" w14:textId="77777777" w:rsidR="00B842FD" w:rsidRDefault="00B842FD" w:rsidP="00B842FD"/>
    <w:p w14:paraId="313BAEB0" w14:textId="77777777" w:rsidR="00B842FD" w:rsidRDefault="00B842FD" w:rsidP="00B842FD">
      <w:r>
        <w:t>Q17</w:t>
      </w:r>
      <w:r>
        <w:tab/>
        <w:t>What best describes your gender identity?</w:t>
      </w:r>
      <w:r>
        <w:tab/>
      </w:r>
    </w:p>
    <w:p w14:paraId="59A96EF3" w14:textId="77777777" w:rsidR="00B842FD" w:rsidRDefault="00B842FD" w:rsidP="00B842FD">
      <w:r>
        <w:tab/>
      </w:r>
    </w:p>
    <w:p w14:paraId="54125863" w14:textId="77777777" w:rsidR="00B842FD" w:rsidRDefault="00B842FD" w:rsidP="00B842FD">
      <w:r>
        <w:tab/>
      </w:r>
      <w:r>
        <w:tab/>
        <w:t>Female</w:t>
      </w:r>
      <w:r>
        <w:tab/>
      </w:r>
      <w:r>
        <w:tab/>
      </w:r>
      <w:r>
        <w:tab/>
      </w:r>
      <w:r>
        <w:tab/>
      </w:r>
      <w:r>
        <w:tab/>
      </w:r>
      <w:r>
        <w:tab/>
        <w:t>1</w:t>
      </w:r>
    </w:p>
    <w:p w14:paraId="5ED5AE52" w14:textId="77777777" w:rsidR="00B842FD" w:rsidRDefault="00B842FD" w:rsidP="00B842FD">
      <w:r>
        <w:tab/>
      </w:r>
      <w:r>
        <w:tab/>
        <w:t>Male</w:t>
      </w:r>
      <w:r>
        <w:tab/>
      </w:r>
      <w:r>
        <w:tab/>
      </w:r>
      <w:r>
        <w:tab/>
      </w:r>
      <w:r>
        <w:tab/>
      </w:r>
      <w:r>
        <w:tab/>
      </w:r>
      <w:r>
        <w:tab/>
        <w:t>2</w:t>
      </w:r>
    </w:p>
    <w:p w14:paraId="468D7042" w14:textId="77777777" w:rsidR="00B842FD" w:rsidRDefault="00B842FD" w:rsidP="00B842FD">
      <w:r>
        <w:tab/>
      </w:r>
      <w:r>
        <w:tab/>
        <w:t>Prefer to self-describe</w:t>
      </w:r>
      <w:r>
        <w:tab/>
      </w:r>
      <w:r>
        <w:tab/>
      </w:r>
      <w:r>
        <w:tab/>
      </w:r>
      <w:r>
        <w:tab/>
        <w:t>3</w:t>
      </w:r>
    </w:p>
    <w:p w14:paraId="3B18601B" w14:textId="77777777" w:rsidR="00B842FD" w:rsidRDefault="00B842FD" w:rsidP="00B842FD">
      <w:r>
        <w:tab/>
      </w:r>
      <w:r>
        <w:tab/>
        <w:t>Prefer not to say</w:t>
      </w:r>
      <w:r>
        <w:tab/>
      </w:r>
      <w:r>
        <w:tab/>
      </w:r>
      <w:r>
        <w:tab/>
      </w:r>
      <w:r>
        <w:tab/>
        <w:t>4</w:t>
      </w:r>
    </w:p>
    <w:p w14:paraId="312BB444" w14:textId="77777777" w:rsidR="00B842FD" w:rsidRDefault="00B842FD" w:rsidP="00B842FD"/>
    <w:p w14:paraId="74AF60FA" w14:textId="77777777" w:rsidR="00B842FD" w:rsidRDefault="00B842FD" w:rsidP="00B842FD">
      <w:r>
        <w:t>Q17b</w:t>
      </w:r>
      <w:r>
        <w:tab/>
        <w:t>Gender identity described by participant</w:t>
      </w:r>
    </w:p>
    <w:p w14:paraId="07285394" w14:textId="77777777" w:rsidR="00B842FD" w:rsidRDefault="00B842FD" w:rsidP="00B842FD"/>
    <w:p w14:paraId="311B18E0" w14:textId="77777777" w:rsidR="00B842FD" w:rsidRDefault="00B842FD" w:rsidP="00B842FD">
      <w:r>
        <w:t>Q18</w:t>
      </w:r>
      <w:r>
        <w:tab/>
        <w:t>What is the highest level of education you have completed?</w:t>
      </w:r>
      <w:r>
        <w:tab/>
      </w:r>
    </w:p>
    <w:p w14:paraId="7796277B" w14:textId="77777777" w:rsidR="00B842FD" w:rsidRDefault="00B842FD" w:rsidP="00B842FD">
      <w:r>
        <w:tab/>
      </w:r>
    </w:p>
    <w:p w14:paraId="56759F48" w14:textId="77777777" w:rsidR="00B842FD" w:rsidRDefault="00B842FD" w:rsidP="00B842FD">
      <w:r>
        <w:tab/>
      </w:r>
      <w:r>
        <w:tab/>
        <w:t>Did not attend school</w:t>
      </w:r>
      <w:r>
        <w:tab/>
      </w:r>
      <w:r>
        <w:tab/>
      </w:r>
      <w:r>
        <w:tab/>
      </w:r>
      <w:r>
        <w:tab/>
        <w:t>1</w:t>
      </w:r>
    </w:p>
    <w:p w14:paraId="796C61E6" w14:textId="77777777" w:rsidR="00B842FD" w:rsidRDefault="00B842FD" w:rsidP="00B842FD">
      <w:r>
        <w:tab/>
      </w:r>
      <w:r>
        <w:tab/>
        <w:t>High / secondary school or equivalent</w:t>
      </w:r>
      <w:r>
        <w:tab/>
      </w:r>
      <w:r>
        <w:tab/>
        <w:t>2</w:t>
      </w:r>
    </w:p>
    <w:p w14:paraId="4DF49F1A" w14:textId="77777777" w:rsidR="00B842FD" w:rsidRDefault="00B842FD" w:rsidP="00B842FD">
      <w:r>
        <w:tab/>
      </w:r>
      <w:r>
        <w:tab/>
        <w:t>Bachelor's degree (</w:t>
      </w:r>
      <w:proofErr w:type="gramStart"/>
      <w:r>
        <w:t>e.g.</w:t>
      </w:r>
      <w:proofErr w:type="gramEnd"/>
      <w:r>
        <w:t xml:space="preserve"> BA, BSc)</w:t>
      </w:r>
      <w:r>
        <w:tab/>
      </w:r>
      <w:r>
        <w:tab/>
        <w:t>3</w:t>
      </w:r>
    </w:p>
    <w:p w14:paraId="3C888DAD" w14:textId="77777777" w:rsidR="00B842FD" w:rsidRDefault="00B842FD" w:rsidP="00B842FD">
      <w:r>
        <w:tab/>
      </w:r>
      <w:r>
        <w:tab/>
        <w:t>Master's degree (</w:t>
      </w:r>
      <w:proofErr w:type="gramStart"/>
      <w:r>
        <w:t>e.g.</w:t>
      </w:r>
      <w:proofErr w:type="gramEnd"/>
      <w:r>
        <w:t xml:space="preserve"> MA, MSc, </w:t>
      </w:r>
      <w:proofErr w:type="spellStart"/>
      <w:r>
        <w:t>Mres</w:t>
      </w:r>
      <w:proofErr w:type="spellEnd"/>
      <w:r>
        <w:t>, MEd)</w:t>
      </w:r>
      <w:r>
        <w:tab/>
        <w:t>4</w:t>
      </w:r>
    </w:p>
    <w:p w14:paraId="5DAFE888" w14:textId="77777777" w:rsidR="00B842FD" w:rsidRDefault="00B842FD" w:rsidP="00B842FD">
      <w:r>
        <w:tab/>
      </w:r>
      <w:r>
        <w:tab/>
        <w:t>Doctorate (</w:t>
      </w:r>
      <w:proofErr w:type="gramStart"/>
      <w:r>
        <w:t>e.g.</w:t>
      </w:r>
      <w:proofErr w:type="gramEnd"/>
      <w:r>
        <w:t xml:space="preserve"> PhD)</w:t>
      </w:r>
      <w:r>
        <w:tab/>
      </w:r>
      <w:r>
        <w:tab/>
      </w:r>
      <w:r>
        <w:tab/>
      </w:r>
      <w:r>
        <w:tab/>
        <w:t>5</w:t>
      </w:r>
    </w:p>
    <w:p w14:paraId="40789C92" w14:textId="77777777" w:rsidR="00B842FD" w:rsidRDefault="00B842FD" w:rsidP="00B842FD">
      <w:r>
        <w:tab/>
      </w:r>
      <w:r>
        <w:tab/>
        <w:t>Prefer not to answer</w:t>
      </w:r>
      <w:r>
        <w:tab/>
      </w:r>
      <w:r>
        <w:tab/>
      </w:r>
      <w:r>
        <w:tab/>
      </w:r>
      <w:r>
        <w:tab/>
        <w:t>6</w:t>
      </w:r>
    </w:p>
    <w:p w14:paraId="6E1B6DD8" w14:textId="77777777" w:rsidR="00B842FD" w:rsidRDefault="00B842FD" w:rsidP="00B842FD">
      <w:r>
        <w:tab/>
      </w:r>
      <w:r>
        <w:tab/>
        <w:t>Other (please specify)</w:t>
      </w:r>
      <w:r>
        <w:tab/>
      </w:r>
      <w:r>
        <w:tab/>
      </w:r>
      <w:r>
        <w:tab/>
      </w:r>
      <w:r>
        <w:tab/>
        <w:t>7</w:t>
      </w:r>
    </w:p>
    <w:p w14:paraId="2D51EB62" w14:textId="77777777" w:rsidR="00B842FD" w:rsidRDefault="00B842FD" w:rsidP="00B842FD"/>
    <w:p w14:paraId="3ABFE871" w14:textId="77777777" w:rsidR="00B842FD" w:rsidRDefault="00B842FD" w:rsidP="00B842FD">
      <w:r>
        <w:t>Q18b</w:t>
      </w:r>
      <w:r>
        <w:tab/>
        <w:t>'Other' specification</w:t>
      </w:r>
    </w:p>
    <w:p w14:paraId="6F4508B8" w14:textId="77777777" w:rsidR="00B842FD" w:rsidRDefault="00B842FD" w:rsidP="00B842FD"/>
    <w:p w14:paraId="466C7A99" w14:textId="77777777" w:rsidR="00B842FD" w:rsidRDefault="00B842FD" w:rsidP="00B842FD"/>
    <w:p w14:paraId="4AA80DE2" w14:textId="77777777" w:rsidR="00B842FD" w:rsidRDefault="00B842FD" w:rsidP="00B842FD"/>
    <w:p w14:paraId="2C2969D3" w14:textId="77777777" w:rsidR="00B842FD" w:rsidRDefault="00B842FD" w:rsidP="00B842FD"/>
    <w:p w14:paraId="4BCD8B82" w14:textId="77777777" w:rsidR="00B842FD" w:rsidRDefault="00B842FD" w:rsidP="00B842FD"/>
    <w:p w14:paraId="276DDB7C" w14:textId="77777777" w:rsidR="00B842FD" w:rsidRDefault="00B842FD" w:rsidP="00B842FD"/>
    <w:p w14:paraId="3C89F50B" w14:textId="77777777" w:rsidR="00B842FD" w:rsidRDefault="00B842FD" w:rsidP="00B842FD"/>
    <w:p w14:paraId="138A8E66" w14:textId="77777777" w:rsidR="00B842FD" w:rsidRDefault="00B842FD" w:rsidP="00B842FD"/>
    <w:p w14:paraId="4585AC02" w14:textId="77777777" w:rsidR="00B842FD" w:rsidRDefault="00B842FD" w:rsidP="00B842FD"/>
    <w:p w14:paraId="3424911C" w14:textId="77777777" w:rsidR="00B842FD" w:rsidRDefault="00B842FD" w:rsidP="00B842FD"/>
    <w:p w14:paraId="79DFA47A" w14:textId="77777777" w:rsidR="00B842FD" w:rsidRDefault="00B842FD" w:rsidP="00B842FD"/>
    <w:p w14:paraId="279FB5B6" w14:textId="13B5DD33" w:rsidR="008567C5" w:rsidRDefault="00B842FD" w:rsidP="00B842FD">
      <w:r>
        <w:tab/>
      </w:r>
    </w:p>
    <w:sectPr w:rsidR="008567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MTc1NjUwMDY0MrJQ0lEKTi0uzszPAykwrgUAfUyC2iwAAAA="/>
  </w:docVars>
  <w:rsids>
    <w:rsidRoot w:val="00B842FD"/>
    <w:rsid w:val="00087646"/>
    <w:rsid w:val="002302EE"/>
    <w:rsid w:val="00376AD7"/>
    <w:rsid w:val="005002B3"/>
    <w:rsid w:val="006445BB"/>
    <w:rsid w:val="0069466A"/>
    <w:rsid w:val="006F5D6A"/>
    <w:rsid w:val="007C6A01"/>
    <w:rsid w:val="007D00F1"/>
    <w:rsid w:val="00842E6A"/>
    <w:rsid w:val="008567C5"/>
    <w:rsid w:val="00B83912"/>
    <w:rsid w:val="00B842FD"/>
    <w:rsid w:val="00CA2A3F"/>
    <w:rsid w:val="00E94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2CBA6"/>
  <w15:chartTrackingRefBased/>
  <w15:docId w15:val="{2E10A397-8CA2-48DD-904B-0A3FE3195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11</Pages>
  <Words>1296</Words>
  <Characters>739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Hoang(ng19m6tk)</dc:creator>
  <cp:keywords/>
  <dc:description/>
  <cp:lastModifiedBy>NGUYEN Minh Hoang(ng19m6tk)</cp:lastModifiedBy>
  <cp:revision>6</cp:revision>
  <dcterms:created xsi:type="dcterms:W3CDTF">2023-03-14T06:05:00Z</dcterms:created>
  <dcterms:modified xsi:type="dcterms:W3CDTF">2023-03-15T15:45:00Z</dcterms:modified>
</cp:coreProperties>
</file>